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4229" w:rsidTr="00FA3C2E">
        <w:tc>
          <w:tcPr>
            <w:tcW w:w="10194" w:type="dxa"/>
          </w:tcPr>
          <w:p w:rsidR="00034229" w:rsidRPr="00021A92" w:rsidRDefault="00034229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34229" w:rsidTr="00FA3C2E">
        <w:tc>
          <w:tcPr>
            <w:tcW w:w="10194" w:type="dxa"/>
          </w:tcPr>
          <w:p w:rsidR="00034229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034229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034229" w:rsidRPr="0089564E" w:rsidRDefault="00034229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034229" w:rsidRDefault="005E47A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CD206C">
              <w:rPr>
                <w:b/>
                <w:sz w:val="36"/>
                <w:szCs w:val="36"/>
              </w:rPr>
              <w:t xml:space="preserve"> 2017</w:t>
            </w:r>
            <w:r w:rsidR="00034229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034229" w:rsidTr="00FA3C2E">
        <w:trPr>
          <w:jc w:val="center"/>
        </w:trPr>
        <w:tc>
          <w:tcPr>
            <w:tcW w:w="846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34229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034229" w:rsidRPr="007C6013" w:rsidRDefault="00034229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034229" w:rsidRPr="007C6013" w:rsidRDefault="00E36FE6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-01</w:t>
            </w:r>
          </w:p>
        </w:tc>
        <w:tc>
          <w:tcPr>
            <w:tcW w:w="2835" w:type="dxa"/>
            <w:vAlign w:val="center"/>
          </w:tcPr>
          <w:p w:rsidR="00034229" w:rsidRPr="003E566B" w:rsidRDefault="00034229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34229" w:rsidRDefault="00034229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34229" w:rsidRDefault="002361A5" w:rsidP="00FA3C2E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034229" w:rsidRDefault="00034229" w:rsidP="00FA3C2E">
            <w:pPr>
              <w:spacing w:line="276" w:lineRule="auto"/>
              <w:jc w:val="center"/>
            </w:pPr>
          </w:p>
        </w:tc>
      </w:tr>
    </w:tbl>
    <w:p w:rsidR="00034229" w:rsidRDefault="00034229" w:rsidP="0003422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34229" w:rsidTr="00FA3C2E">
        <w:tc>
          <w:tcPr>
            <w:tcW w:w="988" w:type="dxa"/>
          </w:tcPr>
          <w:p w:rsidR="00034229" w:rsidRDefault="00034229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34229" w:rsidRPr="00634DAE" w:rsidRDefault="00034229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34229" w:rsidRDefault="00034229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07461632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ABRİ Kİ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3417106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UĞUR ELİF NEVARSA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4417105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ELİN ŞAHİ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4417110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SİLCAN KARAYEL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4417112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TCAN YILMAZER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4417112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YSUN ÜNLÜ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5417100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HAMMED AKYÜ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5417101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TUĞBA ARTIK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5417103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T ÇAKA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54171105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DAĞLI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0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FATMANUR İLGÜLENLE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6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BÜŞRA BALI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0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RCAN ERMİ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08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YBİKE TELLİ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KENAN AKL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RVE NA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ELCAN ŞE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1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YUSUF KOCA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1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GİZEM SEYME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1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DEBRELİ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BDULKADİR CİHAD BOZDEMİ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VELİ ASLANDAŞ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TUTKU AKI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4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YSEMİN ACAR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5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ELENAY KASAR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2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DEMET YERLİKAYA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2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ŞEYMANUR ÇELİK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2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0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ÜGE ÇALIŞK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1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GÖKHAN AKDA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2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SİNEM KOCAKAPL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3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NERMİN ÇAKALOĞLU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NURSİMA ADI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36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AMİ ARTU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3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EMRE YILDI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SÜLEYMAN CAN GACSİ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EMİNE YILMAZ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BURÇİN YİRMİBEŞ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3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3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DEMET EL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4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MEHMET GÖKHAN KESKİ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1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7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VOLKAN ERDOĞ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4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HASAN AVERİ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4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ZENGİ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ANIL KALE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1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İSMAİL İLH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6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2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YETER ASLA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7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3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USTAFA KARATAŞ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8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4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EDA KARA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49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5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MELİKE TORAMAN</w:t>
            </w:r>
          </w:p>
        </w:tc>
        <w:tc>
          <w:tcPr>
            <w:tcW w:w="2977" w:type="dxa"/>
            <w:shd w:val="clear" w:color="auto" w:fill="FFFFFF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0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6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İREM ÇETİN</w:t>
            </w:r>
          </w:p>
        </w:tc>
        <w:tc>
          <w:tcPr>
            <w:tcW w:w="2977" w:type="dxa"/>
            <w:shd w:val="clear" w:color="auto" w:fill="F0F4F3"/>
          </w:tcPr>
          <w:p w:rsidR="002361A5" w:rsidRPr="006E2C3F" w:rsidRDefault="002361A5" w:rsidP="002361A5">
            <w:r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1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7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OĞUZ ŞENGİDER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2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3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2361A5" w:rsidRPr="00AD1D8E" w:rsidRDefault="002361A5" w:rsidP="002361A5">
            <w:r w:rsidRPr="00AD1D8E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4</w:t>
            </w:r>
          </w:p>
        </w:tc>
        <w:tc>
          <w:tcPr>
            <w:tcW w:w="1701" w:type="dxa"/>
            <w:shd w:val="clear" w:color="auto" w:fill="F0F4F3"/>
          </w:tcPr>
          <w:p w:rsidR="002361A5" w:rsidRPr="00AD1D8E" w:rsidRDefault="002361A5" w:rsidP="002361A5">
            <w:r w:rsidRPr="00AD1D8E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2361A5" w:rsidRPr="00AD1D8E" w:rsidRDefault="002361A5" w:rsidP="002361A5">
            <w:r w:rsidRPr="00AD1D8E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2361A5" w:rsidTr="00FA3C2E">
        <w:tc>
          <w:tcPr>
            <w:tcW w:w="988" w:type="dxa"/>
          </w:tcPr>
          <w:p w:rsidR="002361A5" w:rsidRPr="00AD1D8E" w:rsidRDefault="002361A5" w:rsidP="002361A5">
            <w:pPr>
              <w:jc w:val="center"/>
            </w:pPr>
            <w:r w:rsidRPr="00AD1D8E">
              <w:t>55</w:t>
            </w:r>
          </w:p>
        </w:tc>
        <w:tc>
          <w:tcPr>
            <w:tcW w:w="1701" w:type="dxa"/>
            <w:shd w:val="clear" w:color="auto" w:fill="FFFFFF"/>
          </w:tcPr>
          <w:p w:rsidR="002361A5" w:rsidRPr="00AD1D8E" w:rsidRDefault="002361A5" w:rsidP="002361A5">
            <w:r w:rsidRPr="00AD1D8E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2361A5" w:rsidRDefault="002361A5" w:rsidP="002361A5">
            <w:r w:rsidRPr="00AD1D8E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2361A5" w:rsidRDefault="002361A5" w:rsidP="002361A5">
            <w:r w:rsidRPr="00C762DD">
              <w:t>Büro Yön. ve Yön. Asis. (İ.Ö.)</w:t>
            </w:r>
          </w:p>
        </w:tc>
        <w:tc>
          <w:tcPr>
            <w:tcW w:w="1410" w:type="dxa"/>
          </w:tcPr>
          <w:p w:rsidR="002361A5" w:rsidRDefault="002361A5" w:rsidP="002361A5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873FA3" w:rsidRDefault="00034229" w:rsidP="00034229"/>
        </w:tc>
        <w:tc>
          <w:tcPr>
            <w:tcW w:w="3118" w:type="dxa"/>
            <w:shd w:val="clear" w:color="auto" w:fill="FFFFFF"/>
          </w:tcPr>
          <w:p w:rsidR="00034229" w:rsidRPr="00873FA3" w:rsidRDefault="00034229" w:rsidP="00034229"/>
        </w:tc>
        <w:tc>
          <w:tcPr>
            <w:tcW w:w="2977" w:type="dxa"/>
            <w:shd w:val="clear" w:color="auto" w:fill="FFFFFF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873FA3" w:rsidRDefault="00034229" w:rsidP="00034229"/>
        </w:tc>
        <w:tc>
          <w:tcPr>
            <w:tcW w:w="3118" w:type="dxa"/>
            <w:shd w:val="clear" w:color="auto" w:fill="FFFFFF"/>
          </w:tcPr>
          <w:p w:rsidR="00034229" w:rsidRPr="00873FA3" w:rsidRDefault="00034229" w:rsidP="00034229"/>
        </w:tc>
        <w:tc>
          <w:tcPr>
            <w:tcW w:w="2977" w:type="dxa"/>
            <w:shd w:val="clear" w:color="auto" w:fill="FFFFFF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873FA3" w:rsidRDefault="00034229" w:rsidP="00034229"/>
        </w:tc>
        <w:tc>
          <w:tcPr>
            <w:tcW w:w="3118" w:type="dxa"/>
            <w:shd w:val="clear" w:color="auto" w:fill="F0F4F3"/>
          </w:tcPr>
          <w:p w:rsidR="00034229" w:rsidRPr="00873FA3" w:rsidRDefault="00034229" w:rsidP="00034229"/>
        </w:tc>
        <w:tc>
          <w:tcPr>
            <w:tcW w:w="2977" w:type="dxa"/>
            <w:shd w:val="clear" w:color="auto" w:fill="F0F4F3"/>
          </w:tcPr>
          <w:p w:rsidR="00034229" w:rsidRPr="00873FA3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Pr="003E566B" w:rsidRDefault="00034229" w:rsidP="0003422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34229" w:rsidRPr="005D6398" w:rsidRDefault="00034229" w:rsidP="00034229"/>
        </w:tc>
        <w:tc>
          <w:tcPr>
            <w:tcW w:w="3118" w:type="dxa"/>
            <w:shd w:val="clear" w:color="auto" w:fill="FFFFFF"/>
          </w:tcPr>
          <w:p w:rsidR="00034229" w:rsidRPr="005D6398" w:rsidRDefault="00034229" w:rsidP="00034229"/>
        </w:tc>
        <w:tc>
          <w:tcPr>
            <w:tcW w:w="2977" w:type="dxa"/>
            <w:shd w:val="clear" w:color="auto" w:fill="FFFFFF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  <w:tr w:rsidR="00034229" w:rsidTr="00FA3C2E">
        <w:tc>
          <w:tcPr>
            <w:tcW w:w="988" w:type="dxa"/>
          </w:tcPr>
          <w:p w:rsidR="00034229" w:rsidRDefault="00034229" w:rsidP="0003422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34229" w:rsidRPr="005D6398" w:rsidRDefault="00034229" w:rsidP="00034229"/>
        </w:tc>
        <w:tc>
          <w:tcPr>
            <w:tcW w:w="3118" w:type="dxa"/>
            <w:shd w:val="clear" w:color="auto" w:fill="F0F4F3"/>
          </w:tcPr>
          <w:p w:rsidR="00034229" w:rsidRPr="005D6398" w:rsidRDefault="00034229" w:rsidP="00034229"/>
        </w:tc>
        <w:tc>
          <w:tcPr>
            <w:tcW w:w="2977" w:type="dxa"/>
            <w:shd w:val="clear" w:color="auto" w:fill="F0F4F3"/>
          </w:tcPr>
          <w:p w:rsidR="00034229" w:rsidRPr="005D6398" w:rsidRDefault="00034229" w:rsidP="00034229"/>
        </w:tc>
        <w:tc>
          <w:tcPr>
            <w:tcW w:w="1410" w:type="dxa"/>
          </w:tcPr>
          <w:p w:rsidR="00034229" w:rsidRDefault="00034229" w:rsidP="00034229">
            <w:pPr>
              <w:spacing w:line="276" w:lineRule="auto"/>
            </w:pPr>
          </w:p>
        </w:tc>
      </w:tr>
    </w:tbl>
    <w:p w:rsidR="009240B5" w:rsidRDefault="009240B5" w:rsidP="001028F6">
      <w:pPr>
        <w:spacing w:after="0" w:line="276" w:lineRule="auto"/>
        <w:sectPr w:rsidR="009240B5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240B5" w:rsidTr="00FA3C2E">
        <w:tc>
          <w:tcPr>
            <w:tcW w:w="10194" w:type="dxa"/>
          </w:tcPr>
          <w:p w:rsidR="009240B5" w:rsidRPr="00021A92" w:rsidRDefault="009240B5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240B5" w:rsidTr="00FA3C2E">
        <w:tc>
          <w:tcPr>
            <w:tcW w:w="10194" w:type="dxa"/>
          </w:tcPr>
          <w:p w:rsidR="009240B5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240B5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9240B5" w:rsidRPr="0089564E" w:rsidRDefault="009240B5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9240B5" w:rsidRDefault="005E47A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CD206C">
              <w:rPr>
                <w:b/>
                <w:sz w:val="36"/>
                <w:szCs w:val="36"/>
              </w:rPr>
              <w:t xml:space="preserve"> 2017</w:t>
            </w:r>
            <w:r w:rsidR="009240B5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9240B5" w:rsidTr="00FA3C2E">
        <w:trPr>
          <w:jc w:val="center"/>
        </w:trPr>
        <w:tc>
          <w:tcPr>
            <w:tcW w:w="846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240B5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9240B5" w:rsidRPr="007C6013" w:rsidRDefault="009240B5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9240B5" w:rsidRPr="007C6013" w:rsidRDefault="00E36FE6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-02</w:t>
            </w:r>
          </w:p>
        </w:tc>
        <w:tc>
          <w:tcPr>
            <w:tcW w:w="2835" w:type="dxa"/>
            <w:vAlign w:val="center"/>
          </w:tcPr>
          <w:p w:rsidR="009240B5" w:rsidRPr="003E566B" w:rsidRDefault="009240B5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240B5" w:rsidRDefault="009240B5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240B5" w:rsidRDefault="00E642C4" w:rsidP="00FA3C2E">
            <w:pPr>
              <w:spacing w:line="276" w:lineRule="auto"/>
              <w:jc w:val="center"/>
            </w:pPr>
            <w:r>
              <w:t>41</w:t>
            </w:r>
          </w:p>
        </w:tc>
        <w:tc>
          <w:tcPr>
            <w:tcW w:w="1699" w:type="dxa"/>
            <w:vAlign w:val="center"/>
          </w:tcPr>
          <w:p w:rsidR="009240B5" w:rsidRDefault="009240B5" w:rsidP="00FA3C2E">
            <w:pPr>
              <w:spacing w:line="276" w:lineRule="auto"/>
              <w:jc w:val="center"/>
            </w:pPr>
          </w:p>
        </w:tc>
      </w:tr>
    </w:tbl>
    <w:p w:rsidR="009240B5" w:rsidRDefault="009240B5" w:rsidP="009240B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240B5" w:rsidTr="00FA3C2E">
        <w:tc>
          <w:tcPr>
            <w:tcW w:w="988" w:type="dxa"/>
          </w:tcPr>
          <w:p w:rsidR="009240B5" w:rsidRDefault="009240B5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240B5" w:rsidRPr="00634DAE" w:rsidRDefault="009240B5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240B5" w:rsidRDefault="009240B5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FATMANUR BATI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EHMET AKTAŞ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ELİS TOKA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EKŞİOĞLU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6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NAZLI HİLAL ŞAH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6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ATAKAN BOZKURT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0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NBİYA BAYI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2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İRFAN ÇET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3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MRE YILMA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4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URAT KARATEPE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5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VOLKAN TEK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6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İSA ALTUNDAĞ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7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HMET HÜRKAN DOĞA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78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HAZAL NALÇI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79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URAT BİŞK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1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KÜBRA GÜNDÜZ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2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OKAY AKYÜ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3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ERDOĞDU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SELAMİ ELÇİÇEK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BÜŞRA NAZLI TURA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FERDİ KURTULDU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YASİN ŞENYAYLA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8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GÜFTE ÖZÇAVD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8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ALEYNA YILMAZ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0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HALİL ORKUN SEZG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2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SÜLEYMAN GENÇ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ÜGE KİRAZ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MEHMET ÖZGÜ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7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ÖZGEN ŞAK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098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FURKAN İNCE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099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MİNE GİZEM UTAR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0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NİLÜFER ŞAH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1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Lİ ASA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3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EMRE DERELİ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4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ESİN ERGÜVE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5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ÜMİT HAÇKALİ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6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ALİ PEHLİVANOĞLU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7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FEYZULLAH BİLGİ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08</w:t>
            </w:r>
          </w:p>
        </w:tc>
        <w:tc>
          <w:tcPr>
            <w:tcW w:w="3118" w:type="dxa"/>
            <w:shd w:val="clear" w:color="auto" w:fill="FFFFFF"/>
          </w:tcPr>
          <w:p w:rsidR="00E642C4" w:rsidRPr="00DC126F" w:rsidRDefault="00E642C4" w:rsidP="00E642C4">
            <w:r w:rsidRPr="00DC126F">
              <w:t>PINAR ŞAH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0F4F3"/>
          </w:tcPr>
          <w:p w:rsidR="00E642C4" w:rsidRPr="00DC126F" w:rsidRDefault="00E642C4" w:rsidP="00E642C4">
            <w:r w:rsidRPr="00DC126F">
              <w:t>2164171109</w:t>
            </w:r>
          </w:p>
        </w:tc>
        <w:tc>
          <w:tcPr>
            <w:tcW w:w="3118" w:type="dxa"/>
            <w:shd w:val="clear" w:color="auto" w:fill="F0F4F3"/>
          </w:tcPr>
          <w:p w:rsidR="00E642C4" w:rsidRPr="00DC126F" w:rsidRDefault="00E642C4" w:rsidP="00E642C4">
            <w:r w:rsidRPr="00DC126F">
              <w:t>NİSANUR ERTEN</w:t>
            </w:r>
          </w:p>
        </w:tc>
        <w:tc>
          <w:tcPr>
            <w:tcW w:w="2977" w:type="dxa"/>
            <w:shd w:val="clear" w:color="auto" w:fill="F0F4F3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E642C4" w:rsidTr="00FA3C2E">
        <w:tc>
          <w:tcPr>
            <w:tcW w:w="988" w:type="dxa"/>
          </w:tcPr>
          <w:p w:rsidR="00E642C4" w:rsidRPr="00DC126F" w:rsidRDefault="00E642C4" w:rsidP="00E642C4">
            <w:pPr>
              <w:pStyle w:val="ListeParagraf"/>
              <w:numPr>
                <w:ilvl w:val="0"/>
                <w:numId w:val="43"/>
              </w:numPr>
            </w:pPr>
          </w:p>
        </w:tc>
        <w:tc>
          <w:tcPr>
            <w:tcW w:w="1701" w:type="dxa"/>
            <w:shd w:val="clear" w:color="auto" w:fill="FFFFFF"/>
          </w:tcPr>
          <w:p w:rsidR="00E642C4" w:rsidRPr="00DC126F" w:rsidRDefault="00E642C4" w:rsidP="00E642C4">
            <w:r w:rsidRPr="00DC126F">
              <w:t>2164171110</w:t>
            </w:r>
          </w:p>
        </w:tc>
        <w:tc>
          <w:tcPr>
            <w:tcW w:w="3118" w:type="dxa"/>
            <w:shd w:val="clear" w:color="auto" w:fill="FFFFFF"/>
          </w:tcPr>
          <w:p w:rsidR="00E642C4" w:rsidRDefault="00E642C4" w:rsidP="00E642C4">
            <w:r w:rsidRPr="00DC126F">
              <w:t>BERFİN LAÇİN</w:t>
            </w:r>
          </w:p>
        </w:tc>
        <w:tc>
          <w:tcPr>
            <w:tcW w:w="2977" w:type="dxa"/>
            <w:shd w:val="clear" w:color="auto" w:fill="FFFFFF"/>
          </w:tcPr>
          <w:p w:rsidR="00E642C4" w:rsidRPr="006E2C3F" w:rsidRDefault="00E642C4" w:rsidP="00E642C4">
            <w:r>
              <w:t>Büro Yön. ve Yön. Asis. (İ.Ö.)</w:t>
            </w:r>
          </w:p>
        </w:tc>
        <w:tc>
          <w:tcPr>
            <w:tcW w:w="1410" w:type="dxa"/>
          </w:tcPr>
          <w:p w:rsidR="00E642C4" w:rsidRDefault="00E642C4" w:rsidP="00E642C4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9240B5" w:rsidRDefault="009240B5" w:rsidP="009240B5"/>
        </w:tc>
        <w:tc>
          <w:tcPr>
            <w:tcW w:w="3118" w:type="dxa"/>
            <w:shd w:val="clear" w:color="auto" w:fill="F0F4F3"/>
          </w:tcPr>
          <w:p w:rsidR="009240B5" w:rsidRPr="009240B5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E642C4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9240B5" w:rsidRDefault="009240B5" w:rsidP="009240B5"/>
        </w:tc>
        <w:tc>
          <w:tcPr>
            <w:tcW w:w="3118" w:type="dxa"/>
            <w:shd w:val="clear" w:color="auto" w:fill="FFFFFF"/>
          </w:tcPr>
          <w:p w:rsidR="009240B5" w:rsidRPr="009240B5" w:rsidRDefault="009240B5" w:rsidP="009240B5"/>
        </w:tc>
        <w:tc>
          <w:tcPr>
            <w:tcW w:w="2977" w:type="dxa"/>
            <w:shd w:val="clear" w:color="auto" w:fill="FFFFFF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034229" w:rsidRDefault="009240B5" w:rsidP="009240B5"/>
        </w:tc>
        <w:tc>
          <w:tcPr>
            <w:tcW w:w="3118" w:type="dxa"/>
            <w:shd w:val="clear" w:color="auto" w:fill="F0F4F3"/>
          </w:tcPr>
          <w:p w:rsidR="009240B5" w:rsidRPr="00034229" w:rsidRDefault="009240B5" w:rsidP="009240B5"/>
        </w:tc>
        <w:tc>
          <w:tcPr>
            <w:tcW w:w="2977" w:type="dxa"/>
            <w:shd w:val="clear" w:color="auto" w:fill="F0F4F3"/>
          </w:tcPr>
          <w:p w:rsidR="009240B5" w:rsidRPr="006E2C3F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86F17" w:rsidRDefault="009240B5" w:rsidP="009240B5"/>
        </w:tc>
        <w:tc>
          <w:tcPr>
            <w:tcW w:w="3118" w:type="dxa"/>
            <w:shd w:val="clear" w:color="auto" w:fill="F0F4F3"/>
          </w:tcPr>
          <w:p w:rsidR="009240B5" w:rsidRPr="00586F17" w:rsidRDefault="009240B5" w:rsidP="009240B5"/>
        </w:tc>
        <w:tc>
          <w:tcPr>
            <w:tcW w:w="2977" w:type="dxa"/>
            <w:shd w:val="clear" w:color="auto" w:fill="F0F4F3"/>
          </w:tcPr>
          <w:p w:rsidR="009240B5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/>
        </w:tc>
        <w:tc>
          <w:tcPr>
            <w:tcW w:w="1701" w:type="dxa"/>
            <w:shd w:val="clear" w:color="auto" w:fill="F0F4F3"/>
          </w:tcPr>
          <w:p w:rsidR="009240B5" w:rsidRPr="00A63F09" w:rsidRDefault="009240B5" w:rsidP="009240B5"/>
        </w:tc>
        <w:tc>
          <w:tcPr>
            <w:tcW w:w="3118" w:type="dxa"/>
            <w:shd w:val="clear" w:color="auto" w:fill="F0F4F3"/>
          </w:tcPr>
          <w:p w:rsidR="009240B5" w:rsidRPr="00A63F09" w:rsidRDefault="009240B5" w:rsidP="009240B5"/>
        </w:tc>
        <w:tc>
          <w:tcPr>
            <w:tcW w:w="2977" w:type="dxa"/>
            <w:shd w:val="clear" w:color="auto" w:fill="F0F4F3"/>
          </w:tcPr>
          <w:p w:rsidR="009240B5" w:rsidRPr="00A63F09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567661" w:rsidRDefault="009240B5" w:rsidP="009240B5"/>
        </w:tc>
        <w:tc>
          <w:tcPr>
            <w:tcW w:w="1701" w:type="dxa"/>
            <w:shd w:val="clear" w:color="auto" w:fill="FFFFFF"/>
          </w:tcPr>
          <w:p w:rsidR="009240B5" w:rsidRPr="00A63F09" w:rsidRDefault="009240B5" w:rsidP="009240B5"/>
        </w:tc>
        <w:tc>
          <w:tcPr>
            <w:tcW w:w="3118" w:type="dxa"/>
            <w:shd w:val="clear" w:color="auto" w:fill="FFFFFF"/>
          </w:tcPr>
          <w:p w:rsidR="009240B5" w:rsidRPr="00A63F09" w:rsidRDefault="009240B5" w:rsidP="009240B5"/>
        </w:tc>
        <w:tc>
          <w:tcPr>
            <w:tcW w:w="2977" w:type="dxa"/>
            <w:shd w:val="clear" w:color="auto" w:fill="FFFFFF"/>
          </w:tcPr>
          <w:p w:rsidR="009240B5" w:rsidRPr="00A63F09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B41106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873FA3" w:rsidRDefault="009240B5" w:rsidP="009240B5"/>
        </w:tc>
        <w:tc>
          <w:tcPr>
            <w:tcW w:w="3118" w:type="dxa"/>
            <w:shd w:val="clear" w:color="auto" w:fill="FFFFFF"/>
          </w:tcPr>
          <w:p w:rsidR="009240B5" w:rsidRPr="00873FA3" w:rsidRDefault="009240B5" w:rsidP="009240B5"/>
        </w:tc>
        <w:tc>
          <w:tcPr>
            <w:tcW w:w="2977" w:type="dxa"/>
            <w:shd w:val="clear" w:color="auto" w:fill="FFFFFF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873FA3" w:rsidRDefault="009240B5" w:rsidP="009240B5"/>
        </w:tc>
        <w:tc>
          <w:tcPr>
            <w:tcW w:w="3118" w:type="dxa"/>
            <w:shd w:val="clear" w:color="auto" w:fill="F0F4F3"/>
          </w:tcPr>
          <w:p w:rsidR="009240B5" w:rsidRPr="00873FA3" w:rsidRDefault="009240B5" w:rsidP="009240B5"/>
        </w:tc>
        <w:tc>
          <w:tcPr>
            <w:tcW w:w="2977" w:type="dxa"/>
            <w:shd w:val="clear" w:color="auto" w:fill="F0F4F3"/>
          </w:tcPr>
          <w:p w:rsidR="009240B5" w:rsidRPr="00873FA3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Pr="003E566B" w:rsidRDefault="009240B5" w:rsidP="009240B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240B5" w:rsidRPr="005D6398" w:rsidRDefault="009240B5" w:rsidP="009240B5"/>
        </w:tc>
        <w:tc>
          <w:tcPr>
            <w:tcW w:w="3118" w:type="dxa"/>
            <w:shd w:val="clear" w:color="auto" w:fill="FFFFFF"/>
          </w:tcPr>
          <w:p w:rsidR="009240B5" w:rsidRPr="005D6398" w:rsidRDefault="009240B5" w:rsidP="009240B5"/>
        </w:tc>
        <w:tc>
          <w:tcPr>
            <w:tcW w:w="2977" w:type="dxa"/>
            <w:shd w:val="clear" w:color="auto" w:fill="FFFFFF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  <w:tr w:rsidR="009240B5" w:rsidTr="00FA3C2E">
        <w:tc>
          <w:tcPr>
            <w:tcW w:w="988" w:type="dxa"/>
          </w:tcPr>
          <w:p w:rsidR="009240B5" w:rsidRDefault="009240B5" w:rsidP="009240B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240B5" w:rsidRPr="005D6398" w:rsidRDefault="009240B5" w:rsidP="009240B5"/>
        </w:tc>
        <w:tc>
          <w:tcPr>
            <w:tcW w:w="3118" w:type="dxa"/>
            <w:shd w:val="clear" w:color="auto" w:fill="F0F4F3"/>
          </w:tcPr>
          <w:p w:rsidR="009240B5" w:rsidRPr="005D6398" w:rsidRDefault="009240B5" w:rsidP="009240B5"/>
        </w:tc>
        <w:tc>
          <w:tcPr>
            <w:tcW w:w="2977" w:type="dxa"/>
            <w:shd w:val="clear" w:color="auto" w:fill="F0F4F3"/>
          </w:tcPr>
          <w:p w:rsidR="009240B5" w:rsidRPr="005D6398" w:rsidRDefault="009240B5" w:rsidP="009240B5"/>
        </w:tc>
        <w:tc>
          <w:tcPr>
            <w:tcW w:w="1410" w:type="dxa"/>
          </w:tcPr>
          <w:p w:rsidR="009240B5" w:rsidRDefault="009240B5" w:rsidP="009240B5">
            <w:pPr>
              <w:spacing w:line="276" w:lineRule="auto"/>
            </w:pPr>
          </w:p>
        </w:tc>
      </w:tr>
    </w:tbl>
    <w:p w:rsidR="005526DA" w:rsidRDefault="005526DA" w:rsidP="001028F6">
      <w:pPr>
        <w:spacing w:after="0" w:line="276" w:lineRule="auto"/>
        <w:sectPr w:rsidR="005526DA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26DA" w:rsidTr="00FA3C2E">
        <w:tc>
          <w:tcPr>
            <w:tcW w:w="10194" w:type="dxa"/>
          </w:tcPr>
          <w:p w:rsidR="005526DA" w:rsidRPr="00021A92" w:rsidRDefault="005526DA" w:rsidP="00FA3C2E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26DA" w:rsidTr="00FA3C2E">
        <w:tc>
          <w:tcPr>
            <w:tcW w:w="10194" w:type="dxa"/>
          </w:tcPr>
          <w:p w:rsidR="005526DA" w:rsidRPr="0089564E" w:rsidRDefault="00CD206C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5526DA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5526DA" w:rsidRPr="0089564E" w:rsidRDefault="005526DA" w:rsidP="00FA3C2E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5526DA" w:rsidRDefault="005E47AC" w:rsidP="00FA3C2E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CD206C">
              <w:rPr>
                <w:b/>
                <w:sz w:val="36"/>
                <w:szCs w:val="36"/>
              </w:rPr>
              <w:t xml:space="preserve"> 2017</w:t>
            </w:r>
            <w:r w:rsidR="005526DA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526DA" w:rsidTr="00FA3C2E">
        <w:trPr>
          <w:jc w:val="center"/>
        </w:trPr>
        <w:tc>
          <w:tcPr>
            <w:tcW w:w="846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526DA" w:rsidTr="00FA3C2E">
        <w:trPr>
          <w:trHeight w:val="599"/>
          <w:jc w:val="center"/>
        </w:trPr>
        <w:tc>
          <w:tcPr>
            <w:tcW w:w="846" w:type="dxa"/>
            <w:vAlign w:val="center"/>
          </w:tcPr>
          <w:p w:rsidR="005526DA" w:rsidRPr="007C6013" w:rsidRDefault="005526DA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5526DA" w:rsidRPr="007C6013" w:rsidRDefault="00E36FE6" w:rsidP="00FA3C2E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Z-02</w:t>
            </w:r>
          </w:p>
        </w:tc>
        <w:tc>
          <w:tcPr>
            <w:tcW w:w="2835" w:type="dxa"/>
            <w:vAlign w:val="center"/>
          </w:tcPr>
          <w:p w:rsidR="005526DA" w:rsidRPr="003E566B" w:rsidRDefault="005526DA" w:rsidP="00FA3C2E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526DA" w:rsidRDefault="005526DA" w:rsidP="00FA3C2E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526DA" w:rsidRDefault="00A97379" w:rsidP="00FA3C2E">
            <w:pPr>
              <w:spacing w:line="276" w:lineRule="auto"/>
              <w:jc w:val="center"/>
            </w:pPr>
            <w:r>
              <w:t>49</w:t>
            </w:r>
          </w:p>
        </w:tc>
        <w:tc>
          <w:tcPr>
            <w:tcW w:w="1699" w:type="dxa"/>
            <w:vAlign w:val="center"/>
          </w:tcPr>
          <w:p w:rsidR="005526DA" w:rsidRDefault="005526DA" w:rsidP="00FA3C2E">
            <w:pPr>
              <w:spacing w:line="276" w:lineRule="auto"/>
              <w:jc w:val="center"/>
            </w:pPr>
          </w:p>
        </w:tc>
      </w:tr>
    </w:tbl>
    <w:p w:rsidR="005526DA" w:rsidRDefault="005526DA" w:rsidP="005526DA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526DA" w:rsidTr="00FA3C2E">
        <w:tc>
          <w:tcPr>
            <w:tcW w:w="988" w:type="dxa"/>
          </w:tcPr>
          <w:p w:rsidR="005526DA" w:rsidRDefault="005526DA" w:rsidP="00FA3C2E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526DA" w:rsidRPr="00634DAE" w:rsidRDefault="005526DA" w:rsidP="00FA3C2E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526DA" w:rsidRDefault="005526DA" w:rsidP="00FA3C2E">
            <w:pPr>
              <w:spacing w:line="276" w:lineRule="auto"/>
              <w:jc w:val="center"/>
            </w:pPr>
            <w:r>
              <w:t>İmza</w:t>
            </w: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5417200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RUMEYSA KARACAOĞLU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5417203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BERK ALİ YARDIMCI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1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NERGİS BASKI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İLİZ FERDANTAŞ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ONUR DİND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ERT PAKSOY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06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YASİN YILM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0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İPEK BİRÇE E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EMRE TURA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STAFA KAYA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MUHTEREM YAKUT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İREMNUR BULU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FURKAN AR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6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GÖKSU UZ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17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ARIŞ HAZ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1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DOĞAN GÜNEYSU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ERHAT OĞUS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2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CEVDET KİLCİ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1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3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HÜSEYİN BÜYÜKYILMAZ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4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RAT KÜRKÇÜ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AHMET AYKUTALP ATICILA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28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DENİZ ÜSTÜ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29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ERKAY BALCI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0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ASAN ÜNLÜ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1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ADİR AKKAŞ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2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ATİH TÜNAYDI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3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AAN AKYOL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4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KAĞAN DOĞ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2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5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İBRAHİM ALP ZİME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6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UMUT TUR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37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KÜBRA ÜLKÜ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39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TUBA ÖZC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TAYFUN GENÇEL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MUSA BAŞKI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BETÜL AKMA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AKAN ANIL KIZIL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AHMET CAN ÖZENÇ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KORHAN KIRAL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3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6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NAZLI KUMRU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0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7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ERKAY AYHAN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1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48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EYİT SALİH GÜRE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2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49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EVREN AKTÜRK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3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0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GÖRKEM GÜVEN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4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1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CİHAN SÜER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5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2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ALİHA TÜMÇAKIR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6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3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FATMA USLU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7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054</w:t>
            </w:r>
          </w:p>
        </w:tc>
        <w:tc>
          <w:tcPr>
            <w:tcW w:w="3118" w:type="dxa"/>
            <w:shd w:val="clear" w:color="auto" w:fill="FFFFFF"/>
          </w:tcPr>
          <w:p w:rsidR="00A97379" w:rsidRPr="001456BE" w:rsidRDefault="00A97379" w:rsidP="00A97379">
            <w:r w:rsidRPr="001456BE">
              <w:t>SAMET KAYA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8</w:t>
            </w:r>
          </w:p>
        </w:tc>
        <w:tc>
          <w:tcPr>
            <w:tcW w:w="1701" w:type="dxa"/>
            <w:shd w:val="clear" w:color="auto" w:fill="F0F4F3"/>
          </w:tcPr>
          <w:p w:rsidR="00A97379" w:rsidRPr="001456BE" w:rsidRDefault="00A97379" w:rsidP="00A97379">
            <w:r w:rsidRPr="001456BE">
              <w:t>2164172055</w:t>
            </w:r>
          </w:p>
        </w:tc>
        <w:tc>
          <w:tcPr>
            <w:tcW w:w="3118" w:type="dxa"/>
            <w:shd w:val="clear" w:color="auto" w:fill="F0F4F3"/>
          </w:tcPr>
          <w:p w:rsidR="00A97379" w:rsidRPr="001456BE" w:rsidRDefault="00A97379" w:rsidP="00A97379">
            <w:r w:rsidRPr="001456BE">
              <w:t>HÜSEYİN KONCA</w:t>
            </w:r>
          </w:p>
        </w:tc>
        <w:tc>
          <w:tcPr>
            <w:tcW w:w="2977" w:type="dxa"/>
            <w:shd w:val="clear" w:color="auto" w:fill="F0F4F3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A97379" w:rsidTr="00FA3C2E">
        <w:tc>
          <w:tcPr>
            <w:tcW w:w="988" w:type="dxa"/>
          </w:tcPr>
          <w:p w:rsidR="00A97379" w:rsidRPr="001456BE" w:rsidRDefault="00A97379" w:rsidP="00A97379">
            <w:pPr>
              <w:jc w:val="center"/>
            </w:pPr>
            <w:r w:rsidRPr="001456BE">
              <w:t>49</w:t>
            </w:r>
          </w:p>
        </w:tc>
        <w:tc>
          <w:tcPr>
            <w:tcW w:w="1701" w:type="dxa"/>
            <w:shd w:val="clear" w:color="auto" w:fill="FFFFFF"/>
          </w:tcPr>
          <w:p w:rsidR="00A97379" w:rsidRPr="001456BE" w:rsidRDefault="00A97379" w:rsidP="00A97379">
            <w:r w:rsidRPr="001456BE">
              <w:t>2164172801</w:t>
            </w:r>
          </w:p>
        </w:tc>
        <w:tc>
          <w:tcPr>
            <w:tcW w:w="3118" w:type="dxa"/>
            <w:shd w:val="clear" w:color="auto" w:fill="FFFFFF"/>
          </w:tcPr>
          <w:p w:rsidR="00A97379" w:rsidRDefault="00A97379" w:rsidP="00A97379">
            <w:r w:rsidRPr="001456BE">
              <w:t>TANSU GENÇ</w:t>
            </w:r>
          </w:p>
        </w:tc>
        <w:tc>
          <w:tcPr>
            <w:tcW w:w="2977" w:type="dxa"/>
            <w:shd w:val="clear" w:color="auto" w:fill="FFFFFF"/>
          </w:tcPr>
          <w:p w:rsidR="00A97379" w:rsidRPr="00FA3C2E" w:rsidRDefault="00A97379" w:rsidP="00A97379">
            <w:r>
              <w:t>Lojistik (İ.Ö.)</w:t>
            </w:r>
          </w:p>
        </w:tc>
        <w:tc>
          <w:tcPr>
            <w:tcW w:w="1410" w:type="dxa"/>
          </w:tcPr>
          <w:p w:rsidR="00A97379" w:rsidRDefault="00A97379" w:rsidP="00A97379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FA3C2E" w:rsidRDefault="00FA3C2E" w:rsidP="00FA3C2E"/>
        </w:tc>
        <w:tc>
          <w:tcPr>
            <w:tcW w:w="3118" w:type="dxa"/>
            <w:shd w:val="clear" w:color="auto" w:fill="FFFFFF"/>
          </w:tcPr>
          <w:p w:rsidR="00FA3C2E" w:rsidRPr="00FA3C2E" w:rsidRDefault="00FA3C2E" w:rsidP="00FA3C2E"/>
        </w:tc>
        <w:tc>
          <w:tcPr>
            <w:tcW w:w="2977" w:type="dxa"/>
            <w:shd w:val="clear" w:color="auto" w:fill="FFFFFF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567661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FA3C2E" w:rsidRDefault="00FA3C2E" w:rsidP="00FA3C2E"/>
        </w:tc>
        <w:tc>
          <w:tcPr>
            <w:tcW w:w="3118" w:type="dxa"/>
            <w:shd w:val="clear" w:color="auto" w:fill="FFFFFF"/>
          </w:tcPr>
          <w:p w:rsidR="00FA3C2E" w:rsidRPr="00FA3C2E" w:rsidRDefault="00FA3C2E" w:rsidP="00FA3C2E"/>
        </w:tc>
        <w:tc>
          <w:tcPr>
            <w:tcW w:w="2977" w:type="dxa"/>
            <w:shd w:val="clear" w:color="auto" w:fill="FFFFFF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B41106" w:rsidRDefault="00FA3C2E" w:rsidP="00A97379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FA3C2E" w:rsidRDefault="00FA3C2E" w:rsidP="00FA3C2E"/>
        </w:tc>
        <w:tc>
          <w:tcPr>
            <w:tcW w:w="3118" w:type="dxa"/>
            <w:shd w:val="clear" w:color="auto" w:fill="F0F4F3"/>
          </w:tcPr>
          <w:p w:rsidR="00FA3C2E" w:rsidRPr="00FA3C2E" w:rsidRDefault="00FA3C2E" w:rsidP="00FA3C2E"/>
        </w:tc>
        <w:tc>
          <w:tcPr>
            <w:tcW w:w="2977" w:type="dxa"/>
            <w:shd w:val="clear" w:color="auto" w:fill="F0F4F3"/>
          </w:tcPr>
          <w:p w:rsidR="00FA3C2E" w:rsidRPr="00FA3C2E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873FA3" w:rsidRDefault="00FA3C2E" w:rsidP="00FA3C2E"/>
        </w:tc>
        <w:tc>
          <w:tcPr>
            <w:tcW w:w="3118" w:type="dxa"/>
            <w:shd w:val="clear" w:color="auto" w:fill="FFFFFF"/>
          </w:tcPr>
          <w:p w:rsidR="00FA3C2E" w:rsidRPr="00873FA3" w:rsidRDefault="00FA3C2E" w:rsidP="00FA3C2E"/>
        </w:tc>
        <w:tc>
          <w:tcPr>
            <w:tcW w:w="2977" w:type="dxa"/>
            <w:shd w:val="clear" w:color="auto" w:fill="FFFFFF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873FA3" w:rsidRDefault="00FA3C2E" w:rsidP="00FA3C2E"/>
        </w:tc>
        <w:tc>
          <w:tcPr>
            <w:tcW w:w="3118" w:type="dxa"/>
            <w:shd w:val="clear" w:color="auto" w:fill="F0F4F3"/>
          </w:tcPr>
          <w:p w:rsidR="00FA3C2E" w:rsidRPr="00873FA3" w:rsidRDefault="00FA3C2E" w:rsidP="00FA3C2E"/>
        </w:tc>
        <w:tc>
          <w:tcPr>
            <w:tcW w:w="2977" w:type="dxa"/>
            <w:shd w:val="clear" w:color="auto" w:fill="F0F4F3"/>
          </w:tcPr>
          <w:p w:rsidR="00FA3C2E" w:rsidRPr="00873FA3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Pr="003E566B" w:rsidRDefault="00FA3C2E" w:rsidP="00FA3C2E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A3C2E" w:rsidRPr="005D6398" w:rsidRDefault="00FA3C2E" w:rsidP="00FA3C2E"/>
        </w:tc>
        <w:tc>
          <w:tcPr>
            <w:tcW w:w="3118" w:type="dxa"/>
            <w:shd w:val="clear" w:color="auto" w:fill="FFFFFF"/>
          </w:tcPr>
          <w:p w:rsidR="00FA3C2E" w:rsidRPr="005D6398" w:rsidRDefault="00FA3C2E" w:rsidP="00FA3C2E"/>
        </w:tc>
        <w:tc>
          <w:tcPr>
            <w:tcW w:w="2977" w:type="dxa"/>
            <w:shd w:val="clear" w:color="auto" w:fill="FFFFFF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  <w:tr w:rsidR="00FA3C2E" w:rsidTr="00FA3C2E">
        <w:tc>
          <w:tcPr>
            <w:tcW w:w="988" w:type="dxa"/>
          </w:tcPr>
          <w:p w:rsidR="00FA3C2E" w:rsidRDefault="00FA3C2E" w:rsidP="00FA3C2E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A3C2E" w:rsidRPr="005D6398" w:rsidRDefault="00FA3C2E" w:rsidP="00FA3C2E"/>
        </w:tc>
        <w:tc>
          <w:tcPr>
            <w:tcW w:w="3118" w:type="dxa"/>
            <w:shd w:val="clear" w:color="auto" w:fill="F0F4F3"/>
          </w:tcPr>
          <w:p w:rsidR="00FA3C2E" w:rsidRPr="005D6398" w:rsidRDefault="00FA3C2E" w:rsidP="00FA3C2E"/>
        </w:tc>
        <w:tc>
          <w:tcPr>
            <w:tcW w:w="2977" w:type="dxa"/>
            <w:shd w:val="clear" w:color="auto" w:fill="F0F4F3"/>
          </w:tcPr>
          <w:p w:rsidR="00FA3C2E" w:rsidRPr="005D6398" w:rsidRDefault="00FA3C2E" w:rsidP="00FA3C2E"/>
        </w:tc>
        <w:tc>
          <w:tcPr>
            <w:tcW w:w="1410" w:type="dxa"/>
          </w:tcPr>
          <w:p w:rsidR="00FA3C2E" w:rsidRDefault="00FA3C2E" w:rsidP="00FA3C2E">
            <w:pPr>
              <w:spacing w:line="276" w:lineRule="auto"/>
            </w:pPr>
          </w:p>
        </w:tc>
      </w:tr>
    </w:tbl>
    <w:p w:rsidR="004030B3" w:rsidRDefault="004030B3" w:rsidP="001028F6">
      <w:pPr>
        <w:spacing w:after="0" w:line="276" w:lineRule="auto"/>
        <w:sectPr w:rsidR="004030B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030B3" w:rsidTr="002C424B">
        <w:tc>
          <w:tcPr>
            <w:tcW w:w="10194" w:type="dxa"/>
          </w:tcPr>
          <w:p w:rsidR="004030B3" w:rsidRPr="00021A92" w:rsidRDefault="004030B3" w:rsidP="002C424B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4030B3" w:rsidTr="002C424B">
        <w:tc>
          <w:tcPr>
            <w:tcW w:w="10194" w:type="dxa"/>
          </w:tcPr>
          <w:p w:rsidR="004030B3" w:rsidRPr="0089564E" w:rsidRDefault="00CD206C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4030B3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4030B3" w:rsidRPr="0089564E" w:rsidRDefault="004030B3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4030B3" w:rsidRDefault="005E47AC" w:rsidP="002C424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CD206C">
              <w:rPr>
                <w:b/>
                <w:sz w:val="36"/>
                <w:szCs w:val="36"/>
              </w:rPr>
              <w:t xml:space="preserve"> 2017</w:t>
            </w:r>
            <w:r w:rsidR="004030B3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4030B3" w:rsidTr="002C424B">
        <w:trPr>
          <w:jc w:val="center"/>
        </w:trPr>
        <w:tc>
          <w:tcPr>
            <w:tcW w:w="846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4030B3" w:rsidTr="002C424B">
        <w:trPr>
          <w:trHeight w:val="599"/>
          <w:jc w:val="center"/>
        </w:trPr>
        <w:tc>
          <w:tcPr>
            <w:tcW w:w="846" w:type="dxa"/>
            <w:vAlign w:val="center"/>
          </w:tcPr>
          <w:p w:rsidR="004030B3" w:rsidRPr="007C6013" w:rsidRDefault="004030B3" w:rsidP="002C424B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4030B3" w:rsidRPr="007C6013" w:rsidRDefault="00E36FE6" w:rsidP="004030B3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Z-01</w:t>
            </w:r>
          </w:p>
        </w:tc>
        <w:tc>
          <w:tcPr>
            <w:tcW w:w="2835" w:type="dxa"/>
            <w:vAlign w:val="center"/>
          </w:tcPr>
          <w:p w:rsidR="004030B3" w:rsidRPr="003E566B" w:rsidRDefault="004030B3" w:rsidP="004030B3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4030B3" w:rsidRDefault="004030B3" w:rsidP="002C424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4030B3" w:rsidRDefault="003806B3" w:rsidP="002C424B">
            <w:pPr>
              <w:spacing w:line="276" w:lineRule="auto"/>
              <w:jc w:val="center"/>
            </w:pPr>
            <w:r>
              <w:t>51</w:t>
            </w:r>
          </w:p>
        </w:tc>
        <w:tc>
          <w:tcPr>
            <w:tcW w:w="1699" w:type="dxa"/>
            <w:vAlign w:val="center"/>
          </w:tcPr>
          <w:p w:rsidR="004030B3" w:rsidRDefault="004030B3" w:rsidP="002C424B">
            <w:pPr>
              <w:spacing w:line="276" w:lineRule="auto"/>
              <w:jc w:val="center"/>
            </w:pPr>
          </w:p>
        </w:tc>
      </w:tr>
    </w:tbl>
    <w:p w:rsidR="004030B3" w:rsidRDefault="004030B3" w:rsidP="004030B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4030B3" w:rsidTr="002C424B">
        <w:tc>
          <w:tcPr>
            <w:tcW w:w="988" w:type="dxa"/>
          </w:tcPr>
          <w:p w:rsidR="004030B3" w:rsidRDefault="004030B3" w:rsidP="002C424B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4030B3" w:rsidRPr="00634DAE" w:rsidRDefault="004030B3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4030B3" w:rsidRDefault="004030B3" w:rsidP="002C424B">
            <w:pPr>
              <w:spacing w:line="276" w:lineRule="auto"/>
              <w:jc w:val="center"/>
            </w:pPr>
            <w:r>
              <w:t>İmza</w:t>
            </w: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09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ALEV AKCA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4415304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VOLKAN YİĞİT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4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TOLGA TOKGÖ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4415306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ZGİ ŞAHİ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54153801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ONUR SEV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AYŞE ÖZTÜRK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GÖKHAN HAKKI U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RT DERELİ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İRFAN GÜÇ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0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FARUK BIYIKL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09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EYİT CAN 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ASLI GEZER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CANSU GÜMÜ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4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LİF YURDAKUL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5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İMGE ATİ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FİRDES KARAKAYA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1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ÖZLEM SAVA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1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YİĞİT CAN BALK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1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LİF DEMİRTA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1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EMRE ASL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2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NES ULUFE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3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ÖZGÜR ATSIZ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RKAN ÖZ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DAMLA OCAKBAŞ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SİMGE ÖRKMES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GÖRKEM C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2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BÜŞRA ÇOLA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2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SİBEL ÇAKIR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2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ŞÜHEDA ŞİMŞE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NUR BOZACI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4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OKTAY CANTÜRK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6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KAAN KURT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7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UHAMMED KAAN DUGA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38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LEVENT CAN KARATAŞT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39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MRE İPKİ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0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BEGÜM AKM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1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UKADDES AKÇALI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İSMAİL KARATAŞ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3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DİLARA EREN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5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RT ALP ASL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EBRU ÇETİNDA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2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ÜŞERREF TURA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3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48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FİRDEVS ÇETİNDAĞ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4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49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EHMET KAAN YILMAZ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5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0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HAKAN GÜZEL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6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2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MÜRVET BUSE SAV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7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3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MEHMET ALİ KODAL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8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4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CEM YALÇIN KURTARAN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49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6</w:t>
            </w:r>
          </w:p>
        </w:tc>
        <w:tc>
          <w:tcPr>
            <w:tcW w:w="3118" w:type="dxa"/>
            <w:shd w:val="clear" w:color="auto" w:fill="FFFFFF"/>
          </w:tcPr>
          <w:p w:rsidR="003806B3" w:rsidRPr="00D52252" w:rsidRDefault="003806B3" w:rsidP="003806B3">
            <w:r w:rsidRPr="00D52252">
              <w:t>ŞAFAK SEVİMLİ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0</w:t>
            </w:r>
          </w:p>
        </w:tc>
        <w:tc>
          <w:tcPr>
            <w:tcW w:w="1701" w:type="dxa"/>
            <w:shd w:val="clear" w:color="auto" w:fill="F0F4F3"/>
          </w:tcPr>
          <w:p w:rsidR="003806B3" w:rsidRPr="00D52252" w:rsidRDefault="003806B3" w:rsidP="003806B3">
            <w:r w:rsidRPr="00D52252">
              <w:t>2164153057</w:t>
            </w:r>
          </w:p>
        </w:tc>
        <w:tc>
          <w:tcPr>
            <w:tcW w:w="3118" w:type="dxa"/>
            <w:shd w:val="clear" w:color="auto" w:fill="F0F4F3"/>
          </w:tcPr>
          <w:p w:rsidR="003806B3" w:rsidRPr="00D52252" w:rsidRDefault="003806B3" w:rsidP="003806B3">
            <w:r w:rsidRPr="00D52252">
              <w:t>DOĞUKAN KUŞOĞLU</w:t>
            </w:r>
          </w:p>
        </w:tc>
        <w:tc>
          <w:tcPr>
            <w:tcW w:w="2977" w:type="dxa"/>
            <w:shd w:val="clear" w:color="auto" w:fill="F0F4F3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3806B3" w:rsidTr="002C424B">
        <w:tc>
          <w:tcPr>
            <w:tcW w:w="988" w:type="dxa"/>
          </w:tcPr>
          <w:p w:rsidR="003806B3" w:rsidRPr="00D52252" w:rsidRDefault="003806B3" w:rsidP="003806B3">
            <w:pPr>
              <w:jc w:val="center"/>
            </w:pPr>
            <w:r w:rsidRPr="00D52252">
              <w:t>51</w:t>
            </w:r>
          </w:p>
        </w:tc>
        <w:tc>
          <w:tcPr>
            <w:tcW w:w="1701" w:type="dxa"/>
            <w:shd w:val="clear" w:color="auto" w:fill="FFFFFF"/>
          </w:tcPr>
          <w:p w:rsidR="003806B3" w:rsidRPr="00D52252" w:rsidRDefault="003806B3" w:rsidP="003806B3">
            <w:r w:rsidRPr="00D52252">
              <w:t>2164153059</w:t>
            </w:r>
          </w:p>
        </w:tc>
        <w:tc>
          <w:tcPr>
            <w:tcW w:w="3118" w:type="dxa"/>
            <w:shd w:val="clear" w:color="auto" w:fill="FFFFFF"/>
          </w:tcPr>
          <w:p w:rsidR="003806B3" w:rsidRDefault="003806B3" w:rsidP="003806B3">
            <w:r w:rsidRPr="00D52252">
              <w:t>ŞERİFE YONTAR</w:t>
            </w:r>
          </w:p>
        </w:tc>
        <w:tc>
          <w:tcPr>
            <w:tcW w:w="2977" w:type="dxa"/>
            <w:shd w:val="clear" w:color="auto" w:fill="FFFFFF"/>
          </w:tcPr>
          <w:p w:rsidR="003806B3" w:rsidRPr="00567661" w:rsidRDefault="003806B3" w:rsidP="003806B3">
            <w:r>
              <w:t>Muhasebe ve Vergi Uyg. (İ.Ö.)</w:t>
            </w:r>
          </w:p>
        </w:tc>
        <w:tc>
          <w:tcPr>
            <w:tcW w:w="1410" w:type="dxa"/>
          </w:tcPr>
          <w:p w:rsidR="003806B3" w:rsidRDefault="003806B3" w:rsidP="003806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567661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4030B3" w:rsidRDefault="004030B3" w:rsidP="004030B3"/>
        </w:tc>
        <w:tc>
          <w:tcPr>
            <w:tcW w:w="3118" w:type="dxa"/>
            <w:shd w:val="clear" w:color="auto" w:fill="F0F4F3"/>
          </w:tcPr>
          <w:p w:rsidR="004030B3" w:rsidRPr="004030B3" w:rsidRDefault="004030B3" w:rsidP="004030B3"/>
        </w:tc>
        <w:tc>
          <w:tcPr>
            <w:tcW w:w="2977" w:type="dxa"/>
            <w:shd w:val="clear" w:color="auto" w:fill="F0F4F3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567661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4030B3" w:rsidRDefault="004030B3" w:rsidP="004030B3"/>
        </w:tc>
        <w:tc>
          <w:tcPr>
            <w:tcW w:w="3118" w:type="dxa"/>
            <w:shd w:val="clear" w:color="auto" w:fill="FFFFFF"/>
          </w:tcPr>
          <w:p w:rsidR="004030B3" w:rsidRPr="004030B3" w:rsidRDefault="004030B3" w:rsidP="004030B3"/>
        </w:tc>
        <w:tc>
          <w:tcPr>
            <w:tcW w:w="2977" w:type="dxa"/>
            <w:shd w:val="clear" w:color="auto" w:fill="FFFFFF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B41106" w:rsidRDefault="004030B3" w:rsidP="003806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4030B3" w:rsidRDefault="004030B3" w:rsidP="004030B3"/>
        </w:tc>
        <w:tc>
          <w:tcPr>
            <w:tcW w:w="3118" w:type="dxa"/>
            <w:shd w:val="clear" w:color="auto" w:fill="F0F4F3"/>
          </w:tcPr>
          <w:p w:rsidR="004030B3" w:rsidRPr="004030B3" w:rsidRDefault="004030B3" w:rsidP="004030B3"/>
        </w:tc>
        <w:tc>
          <w:tcPr>
            <w:tcW w:w="2977" w:type="dxa"/>
            <w:shd w:val="clear" w:color="auto" w:fill="F0F4F3"/>
          </w:tcPr>
          <w:p w:rsidR="004030B3" w:rsidRPr="00567661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873FA3" w:rsidRDefault="004030B3" w:rsidP="004030B3"/>
        </w:tc>
        <w:tc>
          <w:tcPr>
            <w:tcW w:w="3118" w:type="dxa"/>
            <w:shd w:val="clear" w:color="auto" w:fill="FFFFFF"/>
          </w:tcPr>
          <w:p w:rsidR="004030B3" w:rsidRPr="00873FA3" w:rsidRDefault="004030B3" w:rsidP="004030B3"/>
        </w:tc>
        <w:tc>
          <w:tcPr>
            <w:tcW w:w="2977" w:type="dxa"/>
            <w:shd w:val="clear" w:color="auto" w:fill="FFFFFF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873FA3" w:rsidRDefault="004030B3" w:rsidP="004030B3"/>
        </w:tc>
        <w:tc>
          <w:tcPr>
            <w:tcW w:w="3118" w:type="dxa"/>
            <w:shd w:val="clear" w:color="auto" w:fill="F0F4F3"/>
          </w:tcPr>
          <w:p w:rsidR="004030B3" w:rsidRPr="00873FA3" w:rsidRDefault="004030B3" w:rsidP="004030B3"/>
        </w:tc>
        <w:tc>
          <w:tcPr>
            <w:tcW w:w="2977" w:type="dxa"/>
            <w:shd w:val="clear" w:color="auto" w:fill="F0F4F3"/>
          </w:tcPr>
          <w:p w:rsidR="004030B3" w:rsidRPr="00873FA3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Pr="003E566B" w:rsidRDefault="004030B3" w:rsidP="004030B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030B3" w:rsidRPr="005D6398" w:rsidRDefault="004030B3" w:rsidP="004030B3"/>
        </w:tc>
        <w:tc>
          <w:tcPr>
            <w:tcW w:w="3118" w:type="dxa"/>
            <w:shd w:val="clear" w:color="auto" w:fill="F0F4F3"/>
          </w:tcPr>
          <w:p w:rsidR="004030B3" w:rsidRPr="005D6398" w:rsidRDefault="004030B3" w:rsidP="004030B3"/>
        </w:tc>
        <w:tc>
          <w:tcPr>
            <w:tcW w:w="2977" w:type="dxa"/>
            <w:shd w:val="clear" w:color="auto" w:fill="F0F4F3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  <w:tr w:rsidR="004030B3" w:rsidTr="002C424B">
        <w:tc>
          <w:tcPr>
            <w:tcW w:w="988" w:type="dxa"/>
          </w:tcPr>
          <w:p w:rsidR="004030B3" w:rsidRDefault="004030B3" w:rsidP="004030B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030B3" w:rsidRPr="005D6398" w:rsidRDefault="004030B3" w:rsidP="004030B3"/>
        </w:tc>
        <w:tc>
          <w:tcPr>
            <w:tcW w:w="3118" w:type="dxa"/>
            <w:shd w:val="clear" w:color="auto" w:fill="FFFFFF"/>
          </w:tcPr>
          <w:p w:rsidR="004030B3" w:rsidRPr="005D6398" w:rsidRDefault="004030B3" w:rsidP="004030B3"/>
        </w:tc>
        <w:tc>
          <w:tcPr>
            <w:tcW w:w="2977" w:type="dxa"/>
            <w:shd w:val="clear" w:color="auto" w:fill="FFFFFF"/>
          </w:tcPr>
          <w:p w:rsidR="004030B3" w:rsidRPr="005D6398" w:rsidRDefault="004030B3" w:rsidP="004030B3"/>
        </w:tc>
        <w:tc>
          <w:tcPr>
            <w:tcW w:w="1410" w:type="dxa"/>
          </w:tcPr>
          <w:p w:rsidR="004030B3" w:rsidRDefault="004030B3" w:rsidP="004030B3">
            <w:pPr>
              <w:spacing w:line="276" w:lineRule="auto"/>
            </w:pPr>
          </w:p>
        </w:tc>
      </w:tr>
    </w:tbl>
    <w:p w:rsidR="00E36FE6" w:rsidRDefault="00E36FE6" w:rsidP="001028F6">
      <w:pPr>
        <w:spacing w:after="0" w:line="276" w:lineRule="auto"/>
      </w:pPr>
    </w:p>
    <w:p w:rsidR="00E36FE6" w:rsidRDefault="00E36FE6" w:rsidP="00E36FE6">
      <w:pPr>
        <w:ind w:firstLine="708"/>
        <w:sectPr w:rsidR="00E36FE6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36FE6" w:rsidTr="00E36FE6">
        <w:tc>
          <w:tcPr>
            <w:tcW w:w="10194" w:type="dxa"/>
          </w:tcPr>
          <w:p w:rsidR="00E36FE6" w:rsidRPr="00021A92" w:rsidRDefault="00E36FE6" w:rsidP="00E36FE6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36FE6" w:rsidTr="00E36FE6">
        <w:tc>
          <w:tcPr>
            <w:tcW w:w="10194" w:type="dxa"/>
          </w:tcPr>
          <w:p w:rsidR="00E36FE6" w:rsidRPr="0089564E" w:rsidRDefault="00E36FE6" w:rsidP="00E36FE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E36FE6" w:rsidRPr="0089564E" w:rsidRDefault="00E36FE6" w:rsidP="00E36FE6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ATATÜRK İLKELERİ VE İNKILAP 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E36FE6" w:rsidRDefault="005E47AC" w:rsidP="00E36FE6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E36FE6">
              <w:rPr>
                <w:b/>
                <w:sz w:val="36"/>
                <w:szCs w:val="36"/>
              </w:rPr>
              <w:t xml:space="preserve"> 2017 SALI</w:t>
            </w: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E36FE6" w:rsidTr="00E36FE6">
        <w:trPr>
          <w:jc w:val="center"/>
        </w:trPr>
        <w:tc>
          <w:tcPr>
            <w:tcW w:w="846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E36FE6" w:rsidTr="00E36FE6">
        <w:trPr>
          <w:trHeight w:val="599"/>
          <w:jc w:val="center"/>
        </w:trPr>
        <w:tc>
          <w:tcPr>
            <w:tcW w:w="846" w:type="dxa"/>
            <w:vAlign w:val="center"/>
          </w:tcPr>
          <w:p w:rsidR="00E36FE6" w:rsidRPr="007C6013" w:rsidRDefault="00E36FE6" w:rsidP="00E36FE6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E36FE6" w:rsidRPr="007C6013" w:rsidRDefault="00E36FE6" w:rsidP="00E36FE6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-04</w:t>
            </w:r>
          </w:p>
        </w:tc>
        <w:tc>
          <w:tcPr>
            <w:tcW w:w="2835" w:type="dxa"/>
            <w:vAlign w:val="center"/>
          </w:tcPr>
          <w:p w:rsidR="00E36FE6" w:rsidRPr="003E566B" w:rsidRDefault="00E36FE6" w:rsidP="00E36FE6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  <w:r>
              <w:t>87</w:t>
            </w:r>
          </w:p>
        </w:tc>
        <w:tc>
          <w:tcPr>
            <w:tcW w:w="1699" w:type="dxa"/>
            <w:vAlign w:val="center"/>
          </w:tcPr>
          <w:p w:rsidR="00E36FE6" w:rsidRDefault="00E36FE6" w:rsidP="00E36FE6">
            <w:pPr>
              <w:spacing w:line="276" w:lineRule="auto"/>
              <w:jc w:val="center"/>
            </w:pPr>
          </w:p>
        </w:tc>
      </w:tr>
    </w:tbl>
    <w:p w:rsidR="00E36FE6" w:rsidRDefault="00E36FE6" w:rsidP="00E36FE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E36FE6" w:rsidTr="00E36FE6">
        <w:tc>
          <w:tcPr>
            <w:tcW w:w="988" w:type="dxa"/>
          </w:tcPr>
          <w:p w:rsidR="00E36FE6" w:rsidRDefault="00E36FE6" w:rsidP="00E36FE6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E36FE6" w:rsidRPr="00634DAE" w:rsidRDefault="00E36FE6" w:rsidP="00E36FE6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  <w:jc w:val="center"/>
            </w:pPr>
            <w:r>
              <w:t>İmza</w:t>
            </w: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2415200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UAT ÇELİ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34152071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MEL BAYDAR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4415208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NURŞAH HANİKOĞ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44152803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ÜMİN CAN GÖLBAHAR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1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LPER ÇAKI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2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NES ŞAHİ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32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ISRA KALABA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3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HASAN ER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3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ERKE MERCAN DEMİRC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4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NIL ÇAVUŞOĞLU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06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RCAN TAŞKI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5415208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SILA BOLC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ERYA SUNAY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NİLAY GÜCE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0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ZGÜR UMUT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1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0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FİLİZ TAŞKALE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RAT ŞAHİN BAYRAK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YSU PANCA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LİF URH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İZZET İNCE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YŞE SARI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USTAFA ÖCÜ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1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İLKER MER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1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HASAN SERTAN FİLİ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AZ KAHYAOĞLU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2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3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ÜCAHİT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3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ERTAN DEMİR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DA CANSIN TEZC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3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ÖKBERK UNSALOĞ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İNCİ BAYLA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ÖKÇE NİZAM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RTCAN TÜRKME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İREMNUR FİD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4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HMET KESKE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4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CANER FARIMA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NES YAY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SİBEL GÖKÇA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4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ÇAĞLA KILI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ÖZNUR GÜNDÜ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1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KAYAHAN FEVZİ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58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MUHAMMET ZİYA KARA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59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GÜLİSTAN TALU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0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KORAY KAYA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RESUL ALÇİ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ERTAN METE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FERİDE YILDIRIM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ONUR TUNÇ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5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6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ĞUZHAN AYDOĞA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6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KIN ÖZDİLEK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1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RDA ÇAKAL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2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ONUR AKDENİ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3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OSMAN ÇİÇEK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4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LİCAN KARABAĞ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5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LİF YALÇI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6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RIDVAN TEKİN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7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77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ELCAN MADEN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8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7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ENİZ KARADENİZ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69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0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SAMET BOZDAĞ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0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1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DOĞANCAN ERDEM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1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4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MUSTAFA SEREZ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2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5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RMAĞAN ÖZOĞU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3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6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EGEMEN KILIÇ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4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7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ÇAKIR ÖZGENÇ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5</w:t>
            </w:r>
          </w:p>
        </w:tc>
        <w:tc>
          <w:tcPr>
            <w:tcW w:w="1701" w:type="dxa"/>
            <w:shd w:val="clear" w:color="auto" w:fill="FFFFFF"/>
          </w:tcPr>
          <w:p w:rsidR="00E36FE6" w:rsidRPr="001A230E" w:rsidRDefault="00E36FE6" w:rsidP="00E36FE6">
            <w:r w:rsidRPr="001A230E">
              <w:t>2164152088</w:t>
            </w:r>
          </w:p>
        </w:tc>
        <w:tc>
          <w:tcPr>
            <w:tcW w:w="3118" w:type="dxa"/>
            <w:shd w:val="clear" w:color="auto" w:fill="FFFFFF"/>
          </w:tcPr>
          <w:p w:rsidR="00E36FE6" w:rsidRPr="001A230E" w:rsidRDefault="00E36FE6" w:rsidP="00E36FE6">
            <w:r w:rsidRPr="001A230E">
              <w:t>ARİF BİKİŞ</w:t>
            </w:r>
          </w:p>
        </w:tc>
        <w:tc>
          <w:tcPr>
            <w:tcW w:w="2977" w:type="dxa"/>
            <w:shd w:val="clear" w:color="auto" w:fill="FFFFFF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>
            <w:pPr>
              <w:jc w:val="center"/>
            </w:pPr>
            <w:r w:rsidRPr="001A230E">
              <w:t>76</w:t>
            </w:r>
          </w:p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>
            <w:r w:rsidRPr="001A230E">
              <w:t>2164152089</w:t>
            </w:r>
          </w:p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>
            <w:r w:rsidRPr="001A230E">
              <w:t>ALİ EROL</w:t>
            </w:r>
          </w:p>
        </w:tc>
        <w:tc>
          <w:tcPr>
            <w:tcW w:w="2977" w:type="dxa"/>
            <w:shd w:val="clear" w:color="auto" w:fill="F0F4F3"/>
          </w:tcPr>
          <w:p w:rsidR="00E36FE6" w:rsidRPr="00BF04E4" w:rsidRDefault="00E36FE6" w:rsidP="00E36FE6">
            <w:r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lastRenderedPageBreak/>
              <w:t>77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090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BURAK KORKMAZ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78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091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HASAN SABUNCU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79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092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RAMAZAN DEMİRTAŞ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0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095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CİHAN BERK İLDAM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1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1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FATMA CILIZ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2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2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UĞUR GÜZEL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3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3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ÖMER TUFAN KARAHAN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4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4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YILDIRAY BULUT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5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5</w:t>
            </w:r>
          </w:p>
        </w:tc>
        <w:tc>
          <w:tcPr>
            <w:tcW w:w="3118" w:type="dxa"/>
            <w:shd w:val="clear" w:color="auto" w:fill="F0F4F3"/>
          </w:tcPr>
          <w:p w:rsidR="00E36FE6" w:rsidRPr="00CE45D0" w:rsidRDefault="00E36FE6" w:rsidP="00E36FE6">
            <w:r w:rsidRPr="00CE45D0">
              <w:t>SELVİ NUR AVCI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6</w:t>
            </w:r>
          </w:p>
        </w:tc>
        <w:tc>
          <w:tcPr>
            <w:tcW w:w="1701" w:type="dxa"/>
            <w:shd w:val="clear" w:color="auto" w:fill="auto"/>
          </w:tcPr>
          <w:p w:rsidR="00E36FE6" w:rsidRPr="00CE45D0" w:rsidRDefault="00E36FE6" w:rsidP="00E36FE6">
            <w:r w:rsidRPr="00CE45D0">
              <w:t>2164152107</w:t>
            </w:r>
          </w:p>
        </w:tc>
        <w:tc>
          <w:tcPr>
            <w:tcW w:w="3118" w:type="dxa"/>
            <w:shd w:val="clear" w:color="auto" w:fill="auto"/>
          </w:tcPr>
          <w:p w:rsidR="00E36FE6" w:rsidRPr="00CE45D0" w:rsidRDefault="00E36FE6" w:rsidP="00E36FE6">
            <w:r w:rsidRPr="00CE45D0">
              <w:t>SENANUR YAKUT</w:t>
            </w:r>
          </w:p>
        </w:tc>
        <w:tc>
          <w:tcPr>
            <w:tcW w:w="2977" w:type="dxa"/>
            <w:shd w:val="clear" w:color="auto" w:fill="auto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CE45D0" w:rsidRDefault="00E36FE6" w:rsidP="00E36FE6">
            <w:pPr>
              <w:jc w:val="center"/>
            </w:pPr>
            <w:r w:rsidRPr="00CE45D0">
              <w:t>87</w:t>
            </w:r>
          </w:p>
        </w:tc>
        <w:tc>
          <w:tcPr>
            <w:tcW w:w="1701" w:type="dxa"/>
            <w:shd w:val="clear" w:color="auto" w:fill="F0F4F3"/>
          </w:tcPr>
          <w:p w:rsidR="00E36FE6" w:rsidRPr="00CE45D0" w:rsidRDefault="00E36FE6" w:rsidP="00E36FE6">
            <w:r w:rsidRPr="00CE45D0">
              <w:t>2164152108</w:t>
            </w:r>
          </w:p>
        </w:tc>
        <w:tc>
          <w:tcPr>
            <w:tcW w:w="3118" w:type="dxa"/>
            <w:shd w:val="clear" w:color="auto" w:fill="F0F4F3"/>
          </w:tcPr>
          <w:p w:rsidR="00E36FE6" w:rsidRDefault="00E36FE6" w:rsidP="00E36FE6">
            <w:r w:rsidRPr="00CE45D0">
              <w:t>GÜLSEREN BİLKAY</w:t>
            </w:r>
          </w:p>
        </w:tc>
        <w:tc>
          <w:tcPr>
            <w:tcW w:w="2977" w:type="dxa"/>
            <w:shd w:val="clear" w:color="auto" w:fill="F0F4F3"/>
          </w:tcPr>
          <w:p w:rsidR="00E36FE6" w:rsidRDefault="00E36FE6" w:rsidP="00E36FE6">
            <w:r w:rsidRPr="00D929C7">
              <w:t>İşletme Yönetimi (İ.Ö.)</w:t>
            </w:r>
          </w:p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auto"/>
          </w:tcPr>
          <w:p w:rsidR="00E36FE6" w:rsidRPr="001A230E" w:rsidRDefault="00E36FE6" w:rsidP="00E36FE6"/>
        </w:tc>
        <w:tc>
          <w:tcPr>
            <w:tcW w:w="3118" w:type="dxa"/>
            <w:shd w:val="clear" w:color="auto" w:fill="auto"/>
          </w:tcPr>
          <w:p w:rsidR="00E36FE6" w:rsidRPr="001A230E" w:rsidRDefault="00E36FE6" w:rsidP="00E36FE6"/>
        </w:tc>
        <w:tc>
          <w:tcPr>
            <w:tcW w:w="2977" w:type="dxa"/>
            <w:shd w:val="clear" w:color="auto" w:fill="auto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  <w:tr w:rsidR="00E36FE6" w:rsidTr="00E36FE6">
        <w:tc>
          <w:tcPr>
            <w:tcW w:w="988" w:type="dxa"/>
          </w:tcPr>
          <w:p w:rsidR="00E36FE6" w:rsidRPr="001A230E" w:rsidRDefault="00E36FE6" w:rsidP="00E36FE6"/>
        </w:tc>
        <w:tc>
          <w:tcPr>
            <w:tcW w:w="1701" w:type="dxa"/>
            <w:shd w:val="clear" w:color="auto" w:fill="F0F4F3"/>
          </w:tcPr>
          <w:p w:rsidR="00E36FE6" w:rsidRPr="001A230E" w:rsidRDefault="00E36FE6" w:rsidP="00E36FE6"/>
        </w:tc>
        <w:tc>
          <w:tcPr>
            <w:tcW w:w="3118" w:type="dxa"/>
            <w:shd w:val="clear" w:color="auto" w:fill="F0F4F3"/>
          </w:tcPr>
          <w:p w:rsidR="00E36FE6" w:rsidRPr="001A230E" w:rsidRDefault="00E36FE6" w:rsidP="00E36FE6"/>
        </w:tc>
        <w:tc>
          <w:tcPr>
            <w:tcW w:w="2977" w:type="dxa"/>
            <w:shd w:val="clear" w:color="auto" w:fill="F0F4F3"/>
          </w:tcPr>
          <w:p w:rsidR="00E36FE6" w:rsidRDefault="00E36FE6" w:rsidP="00E36FE6"/>
        </w:tc>
        <w:tc>
          <w:tcPr>
            <w:tcW w:w="1410" w:type="dxa"/>
          </w:tcPr>
          <w:p w:rsidR="00E36FE6" w:rsidRDefault="00E36FE6" w:rsidP="00E36FE6">
            <w:pPr>
              <w:spacing w:line="276" w:lineRule="auto"/>
            </w:pPr>
          </w:p>
        </w:tc>
      </w:tr>
    </w:tbl>
    <w:p w:rsidR="00E36FE6" w:rsidRDefault="00E36FE6" w:rsidP="00E36FE6">
      <w:pPr>
        <w:spacing w:after="0" w:line="276" w:lineRule="auto"/>
        <w:sectPr w:rsidR="00E36FE6" w:rsidSect="00021A92">
          <w:footerReference w:type="default" r:id="rId8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C424B" w:rsidTr="002C424B">
        <w:tc>
          <w:tcPr>
            <w:tcW w:w="10194" w:type="dxa"/>
          </w:tcPr>
          <w:p w:rsidR="002C424B" w:rsidRPr="00021A92" w:rsidRDefault="002C424B" w:rsidP="002C424B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C424B" w:rsidTr="002C424B">
        <w:tc>
          <w:tcPr>
            <w:tcW w:w="10194" w:type="dxa"/>
          </w:tcPr>
          <w:p w:rsidR="002C424B" w:rsidRPr="0089564E" w:rsidRDefault="00CD206C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2C424B" w:rsidRPr="0089564E">
              <w:rPr>
                <w:b/>
                <w:sz w:val="36"/>
                <w:szCs w:val="36"/>
              </w:rPr>
              <w:t xml:space="preserve"> DÖNEMİ</w:t>
            </w:r>
          </w:p>
          <w:p w:rsidR="002C424B" w:rsidRPr="0089564E" w:rsidRDefault="002C424B" w:rsidP="002C424B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ATATÜRK İLKELERİ VE İNKILAP </w:t>
            </w:r>
            <w:r w:rsidR="00CD206C">
              <w:rPr>
                <w:b/>
                <w:sz w:val="36"/>
                <w:szCs w:val="36"/>
                <w:u w:val="single"/>
              </w:rPr>
              <w:t>TARİH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5E47AC">
              <w:rPr>
                <w:b/>
                <w:sz w:val="36"/>
                <w:szCs w:val="36"/>
              </w:rPr>
              <w:t>FİNAL SINAVI</w:t>
            </w:r>
          </w:p>
          <w:p w:rsidR="002C424B" w:rsidRDefault="005E47AC" w:rsidP="002C424B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0 MAYIS</w:t>
            </w:r>
            <w:r w:rsidR="00CD206C">
              <w:rPr>
                <w:b/>
                <w:sz w:val="36"/>
                <w:szCs w:val="36"/>
              </w:rPr>
              <w:t xml:space="preserve"> 2017</w:t>
            </w:r>
            <w:r w:rsidR="002C424B">
              <w:rPr>
                <w:b/>
                <w:sz w:val="36"/>
                <w:szCs w:val="36"/>
              </w:rPr>
              <w:t xml:space="preserve"> SALI</w:t>
            </w: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2C424B" w:rsidTr="002C424B">
        <w:trPr>
          <w:jc w:val="center"/>
        </w:trPr>
        <w:tc>
          <w:tcPr>
            <w:tcW w:w="846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2C424B" w:rsidTr="002C424B">
        <w:trPr>
          <w:trHeight w:val="599"/>
          <w:jc w:val="center"/>
        </w:trPr>
        <w:tc>
          <w:tcPr>
            <w:tcW w:w="846" w:type="dxa"/>
            <w:vAlign w:val="center"/>
          </w:tcPr>
          <w:p w:rsidR="002C424B" w:rsidRPr="007C6013" w:rsidRDefault="002C424B" w:rsidP="002C424B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2C424B" w:rsidRPr="007C6013" w:rsidRDefault="00484AB6" w:rsidP="002C424B">
            <w:pPr>
              <w:spacing w:line="276" w:lineRule="auto"/>
              <w:jc w:val="center"/>
              <w:rPr>
                <w:b/>
                <w:sz w:val="28"/>
              </w:rPr>
            </w:pPr>
            <w:r w:rsidRPr="007C6013">
              <w:rPr>
                <w:b/>
                <w:sz w:val="28"/>
              </w:rPr>
              <w:t>Z-06</w:t>
            </w:r>
          </w:p>
        </w:tc>
        <w:tc>
          <w:tcPr>
            <w:tcW w:w="2835" w:type="dxa"/>
            <w:vAlign w:val="center"/>
          </w:tcPr>
          <w:p w:rsidR="002C424B" w:rsidRPr="003E566B" w:rsidRDefault="002C424B" w:rsidP="002C424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2C424B" w:rsidRDefault="002C424B" w:rsidP="002C424B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2C424B" w:rsidRDefault="00484AB6" w:rsidP="002C424B">
            <w:pPr>
              <w:spacing w:line="276" w:lineRule="auto"/>
              <w:jc w:val="center"/>
            </w:pPr>
            <w:r>
              <w:t>67</w:t>
            </w:r>
          </w:p>
        </w:tc>
        <w:tc>
          <w:tcPr>
            <w:tcW w:w="1699" w:type="dxa"/>
            <w:vAlign w:val="center"/>
          </w:tcPr>
          <w:p w:rsidR="002C424B" w:rsidRDefault="002C424B" w:rsidP="002C424B">
            <w:pPr>
              <w:spacing w:line="276" w:lineRule="auto"/>
              <w:jc w:val="center"/>
            </w:pPr>
          </w:p>
        </w:tc>
      </w:tr>
    </w:tbl>
    <w:p w:rsidR="002C424B" w:rsidRDefault="002C424B" w:rsidP="002C424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2C424B" w:rsidTr="002C424B">
        <w:tc>
          <w:tcPr>
            <w:tcW w:w="988" w:type="dxa"/>
          </w:tcPr>
          <w:p w:rsidR="002C424B" w:rsidRDefault="002C424B" w:rsidP="002C424B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2C424B" w:rsidRPr="00634DAE" w:rsidRDefault="002C424B" w:rsidP="002C424B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2C424B" w:rsidRDefault="002C424B" w:rsidP="002C424B">
            <w:pPr>
              <w:spacing w:line="276" w:lineRule="auto"/>
              <w:jc w:val="center"/>
            </w:pPr>
            <w:r>
              <w:t>İmza</w:t>
            </w: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1417006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YUNUS EMRE ELİGÜ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2417008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YTUĞ TUNALI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4417030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PEREN AKYAZI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4417080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URAK GÖKTEKİ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02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EMRAH KARATAŞT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5417007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KREM GÜR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09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HASAN BARLIK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5417009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AİT FIRAT OR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5417080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AHADIR DÜLGER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Lİ RIZA CEYL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STAFA SÜME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BDURRAHMAN COŞKU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İREM BEGE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0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KREM YILMA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0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RAT REYH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0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KENAN SAMET SE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DUYGU YALEZE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1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E ÖZGÜ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YKUT AYDEMİR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VİLDAN ÇALIŞK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ERTAN ALTI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1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FIRAT ULAŞ UÇA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1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FATİH BULUT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2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DAMLA S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2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FURKAN OKÇ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2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KIN GÜLDÜ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ÖZGE NUR KALK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2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USE DOĞ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YİĞİT ERCAN GÜLER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ÇKİN DİNL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ŞAHİN KOÇALİ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RDAR KIRKOYU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38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UHAMMET KARAGÖ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39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E ARA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PAY YALÇI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2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</w:t>
            </w:r>
            <w:r>
              <w:t>.</w:t>
            </w:r>
            <w:r w:rsidRPr="00F63CBE">
              <w:t xml:space="preserve"> MUZAFFER YILMAZER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ONER YÜCE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3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USA BAY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46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HMET KÜRŞAT ALT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49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CEMRE AYDI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50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ERKAN VARBOZ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5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OZAN YAMAK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52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URAK ÇAVUŞ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55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ERVE KABA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3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ÜLEYMAN GÜRBÜZ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6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AHMUT BAYC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5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ALİ UÇK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4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67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LPASLAN KOÇİ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6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UMUT ERE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7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EMRAH YILDIZ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77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ÖMER FARUK ARSLANCA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78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REYHAN İLH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7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İLAL CEBE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80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OĞUZHAN ZANBURKA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81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BERKE ÖZME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84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BATUHAN AYDI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8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89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YUSUF KARTAL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59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9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SEZER YÜCEL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0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9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MEHMET ALİ SEZGİ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1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096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MERT CAN İŞLEYEN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2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098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SELİN ARALIOĞLU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3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1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AYMİLA GÜÇLÜ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4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802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KAAN UZUN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5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3</w:t>
            </w:r>
          </w:p>
        </w:tc>
        <w:tc>
          <w:tcPr>
            <w:tcW w:w="3118" w:type="dxa"/>
            <w:shd w:val="clear" w:color="auto" w:fill="FFFFFF"/>
          </w:tcPr>
          <w:p w:rsidR="00484AB6" w:rsidRPr="00F63CBE" w:rsidRDefault="00484AB6" w:rsidP="00484AB6">
            <w:r w:rsidRPr="00F63CBE">
              <w:t>ÇAĞAN GÖZCÜ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6</w:t>
            </w:r>
          </w:p>
        </w:tc>
        <w:tc>
          <w:tcPr>
            <w:tcW w:w="1701" w:type="dxa"/>
            <w:shd w:val="clear" w:color="auto" w:fill="F0F4F3"/>
          </w:tcPr>
          <w:p w:rsidR="00484AB6" w:rsidRPr="00F63CBE" w:rsidRDefault="00484AB6" w:rsidP="00484AB6">
            <w:r w:rsidRPr="00F63CBE">
              <w:t>2164170804</w:t>
            </w:r>
          </w:p>
        </w:tc>
        <w:tc>
          <w:tcPr>
            <w:tcW w:w="3118" w:type="dxa"/>
            <w:shd w:val="clear" w:color="auto" w:fill="F0F4F3"/>
          </w:tcPr>
          <w:p w:rsidR="00484AB6" w:rsidRPr="00F63CBE" w:rsidRDefault="00484AB6" w:rsidP="00484AB6">
            <w:r w:rsidRPr="00F63CBE">
              <w:t>GÖKTUĞ ÖZTÜRK</w:t>
            </w:r>
          </w:p>
        </w:tc>
        <w:tc>
          <w:tcPr>
            <w:tcW w:w="2977" w:type="dxa"/>
            <w:shd w:val="clear" w:color="auto" w:fill="F0F4F3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484AB6" w:rsidTr="002C424B">
        <w:tc>
          <w:tcPr>
            <w:tcW w:w="988" w:type="dxa"/>
          </w:tcPr>
          <w:p w:rsidR="00484AB6" w:rsidRPr="00F63CBE" w:rsidRDefault="00484AB6" w:rsidP="00484AB6">
            <w:pPr>
              <w:jc w:val="center"/>
            </w:pPr>
            <w:r w:rsidRPr="00F63CBE">
              <w:t>67</w:t>
            </w:r>
          </w:p>
        </w:tc>
        <w:tc>
          <w:tcPr>
            <w:tcW w:w="1701" w:type="dxa"/>
            <w:shd w:val="clear" w:color="auto" w:fill="FFFFFF"/>
          </w:tcPr>
          <w:p w:rsidR="00484AB6" w:rsidRPr="00F63CBE" w:rsidRDefault="00484AB6" w:rsidP="00484AB6">
            <w:r w:rsidRPr="00F63CBE">
              <w:t>2164170805</w:t>
            </w:r>
          </w:p>
        </w:tc>
        <w:tc>
          <w:tcPr>
            <w:tcW w:w="3118" w:type="dxa"/>
            <w:shd w:val="clear" w:color="auto" w:fill="FFFFFF"/>
          </w:tcPr>
          <w:p w:rsidR="00484AB6" w:rsidRDefault="00484AB6" w:rsidP="00484AB6">
            <w:r w:rsidRPr="00F63CBE">
              <w:t>MEHMET ALTUĞ TATAROĞLU</w:t>
            </w:r>
          </w:p>
        </w:tc>
        <w:tc>
          <w:tcPr>
            <w:tcW w:w="2977" w:type="dxa"/>
            <w:shd w:val="clear" w:color="auto" w:fill="FFFFFF"/>
          </w:tcPr>
          <w:p w:rsidR="00484AB6" w:rsidRPr="00AA4E18" w:rsidRDefault="00484AB6" w:rsidP="00484AB6">
            <w:r>
              <w:t>Turizm ve Otel İşlet. (İ.Ö.)</w:t>
            </w:r>
          </w:p>
        </w:tc>
        <w:tc>
          <w:tcPr>
            <w:tcW w:w="1410" w:type="dxa"/>
          </w:tcPr>
          <w:p w:rsidR="00484AB6" w:rsidRDefault="00484AB6" w:rsidP="00484AB6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Pr="003E566B" w:rsidRDefault="00A25E4B" w:rsidP="00484AB6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25E4B" w:rsidRPr="002C424B" w:rsidRDefault="00A25E4B" w:rsidP="00A25E4B"/>
        </w:tc>
        <w:tc>
          <w:tcPr>
            <w:tcW w:w="3118" w:type="dxa"/>
            <w:shd w:val="clear" w:color="auto" w:fill="FFFFFF"/>
          </w:tcPr>
          <w:p w:rsidR="00A25E4B" w:rsidRPr="002C424B" w:rsidRDefault="00A25E4B" w:rsidP="00A25E4B"/>
        </w:tc>
        <w:tc>
          <w:tcPr>
            <w:tcW w:w="2977" w:type="dxa"/>
            <w:shd w:val="clear" w:color="auto" w:fill="FFFFFF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  <w:tr w:rsidR="00A25E4B" w:rsidTr="002C424B">
        <w:tc>
          <w:tcPr>
            <w:tcW w:w="988" w:type="dxa"/>
          </w:tcPr>
          <w:p w:rsidR="00A25E4B" w:rsidRDefault="00A25E4B" w:rsidP="00484AB6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25E4B" w:rsidRPr="002C424B" w:rsidRDefault="00A25E4B" w:rsidP="00A25E4B"/>
        </w:tc>
        <w:tc>
          <w:tcPr>
            <w:tcW w:w="3118" w:type="dxa"/>
            <w:shd w:val="clear" w:color="auto" w:fill="F0F4F3"/>
          </w:tcPr>
          <w:p w:rsidR="00A25E4B" w:rsidRPr="002C424B" w:rsidRDefault="00A25E4B" w:rsidP="00A25E4B"/>
        </w:tc>
        <w:tc>
          <w:tcPr>
            <w:tcW w:w="2977" w:type="dxa"/>
            <w:shd w:val="clear" w:color="auto" w:fill="F0F4F3"/>
          </w:tcPr>
          <w:p w:rsidR="00A25E4B" w:rsidRPr="00AA4E18" w:rsidRDefault="00A25E4B" w:rsidP="00A25E4B"/>
        </w:tc>
        <w:tc>
          <w:tcPr>
            <w:tcW w:w="1410" w:type="dxa"/>
          </w:tcPr>
          <w:p w:rsidR="00A25E4B" w:rsidRDefault="00A25E4B" w:rsidP="00A25E4B">
            <w:pPr>
              <w:spacing w:line="276" w:lineRule="auto"/>
            </w:pPr>
          </w:p>
        </w:tc>
      </w:tr>
    </w:tbl>
    <w:p w:rsidR="00B720C9" w:rsidRDefault="00B720C9" w:rsidP="00CD5460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265" w:rsidRDefault="00416265" w:rsidP="003E3A01">
      <w:pPr>
        <w:spacing w:after="0" w:line="240" w:lineRule="auto"/>
      </w:pPr>
      <w:r>
        <w:separator/>
      </w:r>
    </w:p>
  </w:endnote>
  <w:endnote w:type="continuationSeparator" w:id="0">
    <w:p w:rsidR="00416265" w:rsidRDefault="00416265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E36FE6" w:rsidRPr="003E3A01" w:rsidRDefault="00E36FE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7C6013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E36FE6" w:rsidRDefault="00E36FE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8914022"/>
      <w:docPartObj>
        <w:docPartGallery w:val="Page Numbers (Bottom of Page)"/>
        <w:docPartUnique/>
      </w:docPartObj>
    </w:sdtPr>
    <w:sdtEndPr>
      <w:rPr>
        <w:b/>
      </w:rPr>
    </w:sdtEndPr>
    <w:sdtContent>
      <w:p w:rsidR="00E36FE6" w:rsidRPr="003E3A01" w:rsidRDefault="00E36FE6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7C6013">
          <w:rPr>
            <w:b/>
            <w:noProof/>
          </w:rPr>
          <w:t>13</w:t>
        </w:r>
        <w:r w:rsidRPr="003E3A01">
          <w:rPr>
            <w:b/>
          </w:rPr>
          <w:fldChar w:fldCharType="end"/>
        </w:r>
      </w:p>
    </w:sdtContent>
  </w:sdt>
  <w:p w:rsidR="00E36FE6" w:rsidRDefault="00E36FE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265" w:rsidRDefault="00416265" w:rsidP="003E3A01">
      <w:pPr>
        <w:spacing w:after="0" w:line="240" w:lineRule="auto"/>
      </w:pPr>
      <w:r>
        <w:separator/>
      </w:r>
    </w:p>
  </w:footnote>
  <w:footnote w:type="continuationSeparator" w:id="0">
    <w:p w:rsidR="00416265" w:rsidRDefault="00416265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6B61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26136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12C7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B4071"/>
    <w:multiLevelType w:val="hybridMultilevel"/>
    <w:tmpl w:val="2D9ACE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F40F6"/>
    <w:multiLevelType w:val="hybridMultilevel"/>
    <w:tmpl w:val="98EE6D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27AF5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E1E92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F402C"/>
    <w:multiLevelType w:val="hybridMultilevel"/>
    <w:tmpl w:val="3BA0F2C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420B6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4223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B58F3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05E65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F82CB0"/>
    <w:multiLevelType w:val="hybridMultilevel"/>
    <w:tmpl w:val="36FA75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15607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27596A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A7EB8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D2B31"/>
    <w:multiLevelType w:val="hybridMultilevel"/>
    <w:tmpl w:val="1C4AA2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C6CFA"/>
    <w:multiLevelType w:val="hybridMultilevel"/>
    <w:tmpl w:val="CF9898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55F4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D7EE0"/>
    <w:multiLevelType w:val="hybridMultilevel"/>
    <w:tmpl w:val="A5C62E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E359B"/>
    <w:multiLevelType w:val="hybridMultilevel"/>
    <w:tmpl w:val="7A6CDD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9"/>
  </w:num>
  <w:num w:numId="3">
    <w:abstractNumId w:val="30"/>
  </w:num>
  <w:num w:numId="4">
    <w:abstractNumId w:val="23"/>
  </w:num>
  <w:num w:numId="5">
    <w:abstractNumId w:val="14"/>
  </w:num>
  <w:num w:numId="6">
    <w:abstractNumId w:val="10"/>
  </w:num>
  <w:num w:numId="7">
    <w:abstractNumId w:val="4"/>
  </w:num>
  <w:num w:numId="8">
    <w:abstractNumId w:val="22"/>
  </w:num>
  <w:num w:numId="9">
    <w:abstractNumId w:val="24"/>
  </w:num>
  <w:num w:numId="10">
    <w:abstractNumId w:val="43"/>
  </w:num>
  <w:num w:numId="11">
    <w:abstractNumId w:val="31"/>
  </w:num>
  <w:num w:numId="12">
    <w:abstractNumId w:val="36"/>
  </w:num>
  <w:num w:numId="13">
    <w:abstractNumId w:val="7"/>
  </w:num>
  <w:num w:numId="14">
    <w:abstractNumId w:val="29"/>
  </w:num>
  <w:num w:numId="15">
    <w:abstractNumId w:val="32"/>
  </w:num>
  <w:num w:numId="16">
    <w:abstractNumId w:val="20"/>
  </w:num>
  <w:num w:numId="17">
    <w:abstractNumId w:val="25"/>
  </w:num>
  <w:num w:numId="18">
    <w:abstractNumId w:val="19"/>
  </w:num>
  <w:num w:numId="19">
    <w:abstractNumId w:val="41"/>
  </w:num>
  <w:num w:numId="20">
    <w:abstractNumId w:val="0"/>
  </w:num>
  <w:num w:numId="21">
    <w:abstractNumId w:val="21"/>
  </w:num>
  <w:num w:numId="22">
    <w:abstractNumId w:val="27"/>
  </w:num>
  <w:num w:numId="23">
    <w:abstractNumId w:val="42"/>
  </w:num>
  <w:num w:numId="24">
    <w:abstractNumId w:val="33"/>
  </w:num>
  <w:num w:numId="25">
    <w:abstractNumId w:val="28"/>
  </w:num>
  <w:num w:numId="26">
    <w:abstractNumId w:val="13"/>
  </w:num>
  <w:num w:numId="27">
    <w:abstractNumId w:val="8"/>
  </w:num>
  <w:num w:numId="28">
    <w:abstractNumId w:val="45"/>
  </w:num>
  <w:num w:numId="29">
    <w:abstractNumId w:val="17"/>
  </w:num>
  <w:num w:numId="30">
    <w:abstractNumId w:val="1"/>
  </w:num>
  <w:num w:numId="31">
    <w:abstractNumId w:val="12"/>
  </w:num>
  <w:num w:numId="32">
    <w:abstractNumId w:val="9"/>
  </w:num>
  <w:num w:numId="33">
    <w:abstractNumId w:val="35"/>
  </w:num>
  <w:num w:numId="34">
    <w:abstractNumId w:val="15"/>
  </w:num>
  <w:num w:numId="35">
    <w:abstractNumId w:val="38"/>
  </w:num>
  <w:num w:numId="36">
    <w:abstractNumId w:val="16"/>
  </w:num>
  <w:num w:numId="37">
    <w:abstractNumId w:val="18"/>
  </w:num>
  <w:num w:numId="38">
    <w:abstractNumId w:val="26"/>
  </w:num>
  <w:num w:numId="39">
    <w:abstractNumId w:val="44"/>
  </w:num>
  <w:num w:numId="40">
    <w:abstractNumId w:val="40"/>
  </w:num>
  <w:num w:numId="41">
    <w:abstractNumId w:val="11"/>
  </w:num>
  <w:num w:numId="42">
    <w:abstractNumId w:val="5"/>
  </w:num>
  <w:num w:numId="43">
    <w:abstractNumId w:val="2"/>
  </w:num>
  <w:num w:numId="44">
    <w:abstractNumId w:val="6"/>
  </w:num>
  <w:num w:numId="45">
    <w:abstractNumId w:val="37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273D1"/>
    <w:rsid w:val="00034229"/>
    <w:rsid w:val="00034A5B"/>
    <w:rsid w:val="00064C2A"/>
    <w:rsid w:val="000A3FC2"/>
    <w:rsid w:val="000D72F6"/>
    <w:rsid w:val="001028F6"/>
    <w:rsid w:val="00103159"/>
    <w:rsid w:val="00125B55"/>
    <w:rsid w:val="001F0470"/>
    <w:rsid w:val="002361A5"/>
    <w:rsid w:val="00237A35"/>
    <w:rsid w:val="00250436"/>
    <w:rsid w:val="00267478"/>
    <w:rsid w:val="002C424B"/>
    <w:rsid w:val="00306250"/>
    <w:rsid w:val="00306B9C"/>
    <w:rsid w:val="00315279"/>
    <w:rsid w:val="003806B3"/>
    <w:rsid w:val="003856CD"/>
    <w:rsid w:val="00390AF0"/>
    <w:rsid w:val="003E3A01"/>
    <w:rsid w:val="003E566B"/>
    <w:rsid w:val="004030B3"/>
    <w:rsid w:val="00416265"/>
    <w:rsid w:val="004405F8"/>
    <w:rsid w:val="004601DE"/>
    <w:rsid w:val="00484AB6"/>
    <w:rsid w:val="0049484D"/>
    <w:rsid w:val="004A1254"/>
    <w:rsid w:val="004C53C0"/>
    <w:rsid w:val="004D7D2B"/>
    <w:rsid w:val="004F3AE2"/>
    <w:rsid w:val="004F4909"/>
    <w:rsid w:val="004F7416"/>
    <w:rsid w:val="00544537"/>
    <w:rsid w:val="005526DA"/>
    <w:rsid w:val="00567661"/>
    <w:rsid w:val="00586F17"/>
    <w:rsid w:val="005B5F4A"/>
    <w:rsid w:val="005D6398"/>
    <w:rsid w:val="005E47AC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0C8A"/>
    <w:rsid w:val="006E2C3F"/>
    <w:rsid w:val="00705267"/>
    <w:rsid w:val="00750253"/>
    <w:rsid w:val="00793DB5"/>
    <w:rsid w:val="007973BF"/>
    <w:rsid w:val="007A08AA"/>
    <w:rsid w:val="007C6013"/>
    <w:rsid w:val="007E2FD6"/>
    <w:rsid w:val="007F3C1F"/>
    <w:rsid w:val="007F3F05"/>
    <w:rsid w:val="008067A6"/>
    <w:rsid w:val="008302B3"/>
    <w:rsid w:val="00842B3A"/>
    <w:rsid w:val="00865E62"/>
    <w:rsid w:val="00873263"/>
    <w:rsid w:val="00873FA3"/>
    <w:rsid w:val="008740C8"/>
    <w:rsid w:val="008769A5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25E4B"/>
    <w:rsid w:val="00A63F09"/>
    <w:rsid w:val="00A81002"/>
    <w:rsid w:val="00A90DFE"/>
    <w:rsid w:val="00A97379"/>
    <w:rsid w:val="00AA4E18"/>
    <w:rsid w:val="00B16D45"/>
    <w:rsid w:val="00B41106"/>
    <w:rsid w:val="00B720C9"/>
    <w:rsid w:val="00B76849"/>
    <w:rsid w:val="00BD5942"/>
    <w:rsid w:val="00BF04E4"/>
    <w:rsid w:val="00C05EF0"/>
    <w:rsid w:val="00C56F5F"/>
    <w:rsid w:val="00C6500E"/>
    <w:rsid w:val="00CB0C26"/>
    <w:rsid w:val="00CD206C"/>
    <w:rsid w:val="00CD5460"/>
    <w:rsid w:val="00CD6091"/>
    <w:rsid w:val="00CE5B46"/>
    <w:rsid w:val="00D47A54"/>
    <w:rsid w:val="00D56974"/>
    <w:rsid w:val="00D64CD4"/>
    <w:rsid w:val="00D85DD0"/>
    <w:rsid w:val="00DA086D"/>
    <w:rsid w:val="00DB7844"/>
    <w:rsid w:val="00DC7918"/>
    <w:rsid w:val="00DE06DC"/>
    <w:rsid w:val="00E34322"/>
    <w:rsid w:val="00E36FE6"/>
    <w:rsid w:val="00E642C4"/>
    <w:rsid w:val="00EA13C8"/>
    <w:rsid w:val="00EB5D1B"/>
    <w:rsid w:val="00EF7A4F"/>
    <w:rsid w:val="00F13F61"/>
    <w:rsid w:val="00F65049"/>
    <w:rsid w:val="00FA3C2E"/>
    <w:rsid w:val="00FB00F3"/>
    <w:rsid w:val="00FE36AA"/>
    <w:rsid w:val="00FE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3</Pages>
  <Words>3348</Words>
  <Characters>19090</Characters>
  <Application>Microsoft Office Word</Application>
  <DocSecurity>0</DocSecurity>
  <Lines>159</Lines>
  <Paragraphs>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3</cp:revision>
  <cp:lastPrinted>2016-10-26T20:20:00Z</cp:lastPrinted>
  <dcterms:created xsi:type="dcterms:W3CDTF">2017-03-21T20:47:00Z</dcterms:created>
  <dcterms:modified xsi:type="dcterms:W3CDTF">2017-05-12T07:05:00Z</dcterms:modified>
</cp:coreProperties>
</file>